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26"/>
        <w:gridCol w:w="2888"/>
        <w:gridCol w:w="1926"/>
        <w:gridCol w:w="2888"/>
      </w:tblGrid>
      <w:tr w:rsidR="00D74C05" w:rsidRPr="004B2B3F" w14:paraId="23532499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1BE58622" w14:textId="77777777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ferral Date:</w:t>
            </w:r>
          </w:p>
        </w:tc>
        <w:tc>
          <w:tcPr>
            <w:tcW w:w="1500" w:type="pct"/>
            <w:shd w:val="clear" w:color="auto" w:fill="auto"/>
          </w:tcPr>
          <w:p w14:paraId="4F57945A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6DE31DE7" w14:textId="77777777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ue Date:</w:t>
            </w:r>
          </w:p>
        </w:tc>
        <w:tc>
          <w:tcPr>
            <w:tcW w:w="1500" w:type="pct"/>
            <w:shd w:val="clear" w:color="auto" w:fill="auto"/>
          </w:tcPr>
          <w:p w14:paraId="3CFF259F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C13A96F" w14:textId="77777777" w:rsidR="00D74C05" w:rsidRPr="004B2B3F" w:rsidRDefault="00D74C05" w:rsidP="00F46337">
      <w:pPr>
        <w:rPr>
          <w:rFonts w:asciiTheme="minorHAnsi" w:hAnsiTheme="minorHAnsi" w:cstheme="minorHAnsi"/>
          <w:sz w:val="20"/>
          <w:szCs w:val="20"/>
        </w:rPr>
      </w:pPr>
    </w:p>
    <w:p w14:paraId="6A486CA6" w14:textId="30E73AC5" w:rsidR="00E0456E" w:rsidRPr="0001262C" w:rsidRDefault="0098093B" w:rsidP="00F4633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Services</w:t>
      </w:r>
      <w:r w:rsidR="007A1450" w:rsidRPr="0001262C">
        <w:rPr>
          <w:rFonts w:asciiTheme="minorHAnsi" w:hAnsiTheme="minorHAnsi" w:cstheme="minorHAnsi"/>
          <w:b/>
          <w:bCs/>
          <w:sz w:val="24"/>
          <w:szCs w:val="24"/>
        </w:rPr>
        <w:t xml:space="preserve"> Requested</w:t>
      </w:r>
      <w:r w:rsidRPr="0001262C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</w:tblCellMar>
        <w:tblLook w:val="04A0" w:firstRow="1" w:lastRow="0" w:firstColumn="1" w:lastColumn="0" w:noHBand="0" w:noVBand="1"/>
      </w:tblPr>
      <w:tblGrid>
        <w:gridCol w:w="1444"/>
        <w:gridCol w:w="963"/>
        <w:gridCol w:w="1444"/>
        <w:gridCol w:w="963"/>
        <w:gridCol w:w="1444"/>
        <w:gridCol w:w="963"/>
        <w:gridCol w:w="1444"/>
        <w:gridCol w:w="963"/>
      </w:tblGrid>
      <w:tr w:rsidR="00E07DEA" w:rsidRPr="004B2B3F" w14:paraId="7B885A2B" w14:textId="68704A69" w:rsidTr="00C6636E">
        <w:tc>
          <w:tcPr>
            <w:tcW w:w="750" w:type="pct"/>
            <w:shd w:val="clear" w:color="auto" w:fill="auto"/>
          </w:tcPr>
          <w:p w14:paraId="604E5053" w14:textId="30847011" w:rsidR="00E07DEA" w:rsidRPr="005266D1" w:rsidRDefault="00E07DEA" w:rsidP="00E07DEA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Factual:</w:t>
            </w:r>
          </w:p>
        </w:tc>
        <w:tc>
          <w:tcPr>
            <w:tcW w:w="500" w:type="pct"/>
            <w:shd w:val="clear" w:color="auto" w:fill="auto"/>
          </w:tcPr>
          <w:p w14:paraId="4C99C560" w14:textId="1317F135" w:rsidR="00E07DEA" w:rsidRPr="005266D1" w:rsidRDefault="00447672" w:rsidP="00E07DEA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733971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360C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376C6A7A" w14:textId="63CC1B2F" w:rsidR="00E07DEA" w:rsidRPr="005266D1" w:rsidRDefault="00E07DEA" w:rsidP="00E07DEA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urveillance:</w:t>
            </w:r>
          </w:p>
        </w:tc>
        <w:tc>
          <w:tcPr>
            <w:tcW w:w="500" w:type="pct"/>
            <w:shd w:val="clear" w:color="auto" w:fill="auto"/>
          </w:tcPr>
          <w:p w14:paraId="6282CE39" w14:textId="77777777" w:rsidR="00E07DEA" w:rsidRPr="005266D1" w:rsidRDefault="00447672" w:rsidP="00E07DEA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406616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7DEA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553D9A7E" w14:textId="283BC034" w:rsidR="00E07DEA" w:rsidRPr="005266D1" w:rsidRDefault="00E07DEA" w:rsidP="00E07DEA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rporate:</w:t>
            </w:r>
          </w:p>
        </w:tc>
        <w:tc>
          <w:tcPr>
            <w:tcW w:w="500" w:type="pct"/>
            <w:shd w:val="clear" w:color="auto" w:fill="auto"/>
          </w:tcPr>
          <w:p w14:paraId="40D7B8D2" w14:textId="77777777" w:rsidR="00E07DEA" w:rsidRPr="005266D1" w:rsidRDefault="00447672" w:rsidP="00E07DEA">
            <w:pPr>
              <w:ind w:left="42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3401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7DEA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375CBB40" w14:textId="17495479" w:rsidR="00E07DEA" w:rsidRPr="005266D1" w:rsidRDefault="00E07DEA" w:rsidP="00E07DEA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ther:</w:t>
            </w:r>
          </w:p>
        </w:tc>
        <w:tc>
          <w:tcPr>
            <w:tcW w:w="500" w:type="pct"/>
            <w:shd w:val="clear" w:color="auto" w:fill="auto"/>
          </w:tcPr>
          <w:p w14:paraId="36E393DC" w14:textId="01346125" w:rsidR="00E07DEA" w:rsidRPr="005266D1" w:rsidRDefault="00447672" w:rsidP="00E07DEA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47013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7DEA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48483E05" w14:textId="551D3C8B" w:rsidR="00ED4461" w:rsidRDefault="00ED4461" w:rsidP="00F46337">
      <w:pPr>
        <w:rPr>
          <w:rFonts w:asciiTheme="minorHAnsi" w:hAnsiTheme="minorHAnsi" w:cstheme="minorHAnsi"/>
          <w:sz w:val="20"/>
          <w:szCs w:val="20"/>
        </w:rPr>
      </w:pPr>
    </w:p>
    <w:p w14:paraId="1D501E8E" w14:textId="6103287B" w:rsidR="00787904" w:rsidRPr="0001262C" w:rsidRDefault="00772288" w:rsidP="00787904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Delivery of Instructions &amp; Supporting Documents</w:t>
      </w:r>
      <w:r w:rsidR="00787904" w:rsidRPr="0001262C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</w:tblCellMar>
        <w:tblLook w:val="04A0" w:firstRow="1" w:lastRow="0" w:firstColumn="1" w:lastColumn="0" w:noHBand="0" w:noVBand="1"/>
      </w:tblPr>
      <w:tblGrid>
        <w:gridCol w:w="1444"/>
        <w:gridCol w:w="963"/>
        <w:gridCol w:w="1444"/>
        <w:gridCol w:w="963"/>
        <w:gridCol w:w="1444"/>
        <w:gridCol w:w="963"/>
        <w:gridCol w:w="1444"/>
        <w:gridCol w:w="963"/>
      </w:tblGrid>
      <w:tr w:rsidR="00787904" w:rsidRPr="004B2B3F" w14:paraId="61324C16" w14:textId="77777777" w:rsidTr="002C3166">
        <w:tc>
          <w:tcPr>
            <w:tcW w:w="750" w:type="pct"/>
            <w:shd w:val="clear" w:color="auto" w:fill="auto"/>
          </w:tcPr>
          <w:p w14:paraId="25B0EF13" w14:textId="53B85E36" w:rsidR="00787904" w:rsidRPr="005266D1" w:rsidRDefault="00772288" w:rsidP="00831BE5">
            <w:pPr>
              <w:spacing w:before="120"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mail</w:t>
            </w:r>
            <w:r w:rsidR="00787904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shd w:val="clear" w:color="auto" w:fill="auto"/>
          </w:tcPr>
          <w:p w14:paraId="0FD07C4E" w14:textId="77777777" w:rsidR="00787904" w:rsidRPr="005266D1" w:rsidRDefault="00447672" w:rsidP="002C3166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975754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7904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4C3D6BFD" w14:textId="2483D53F" w:rsidR="00787904" w:rsidRPr="005266D1" w:rsidRDefault="00772288" w:rsidP="00831BE5">
            <w:pPr>
              <w:spacing w:before="120"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st</w:t>
            </w:r>
            <w:r w:rsidR="00787904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shd w:val="clear" w:color="auto" w:fill="auto"/>
          </w:tcPr>
          <w:p w14:paraId="6B64B6D4" w14:textId="77777777" w:rsidR="00787904" w:rsidRPr="005266D1" w:rsidRDefault="00447672" w:rsidP="002C3166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11278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7904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11C6CEC4" w14:textId="507F0C9E" w:rsidR="00787904" w:rsidRPr="005266D1" w:rsidRDefault="00CB7683" w:rsidP="00831BE5">
            <w:pPr>
              <w:spacing w:before="120"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urier</w:t>
            </w:r>
            <w:r w:rsidR="00787904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shd w:val="clear" w:color="auto" w:fill="auto"/>
          </w:tcPr>
          <w:p w14:paraId="12F6F079" w14:textId="77777777" w:rsidR="00787904" w:rsidRPr="005266D1" w:rsidRDefault="00447672" w:rsidP="002C3166">
            <w:pPr>
              <w:ind w:left="42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2030436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7904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shd w:val="clear" w:color="auto" w:fill="auto"/>
          </w:tcPr>
          <w:p w14:paraId="26741F6F" w14:textId="4AF44D93" w:rsidR="00787904" w:rsidRPr="005266D1" w:rsidRDefault="000B4A2E" w:rsidP="002C3166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ickup by Huxley Hill</w:t>
            </w:r>
            <w:r w:rsidR="00787904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shd w:val="clear" w:color="auto" w:fill="auto"/>
          </w:tcPr>
          <w:p w14:paraId="4FE6B81F" w14:textId="77777777" w:rsidR="00787904" w:rsidRPr="005266D1" w:rsidRDefault="00447672" w:rsidP="002C3166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667707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7904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5DA873F7" w14:textId="77777777" w:rsidR="00787904" w:rsidRDefault="00787904" w:rsidP="00F46337">
      <w:pPr>
        <w:rPr>
          <w:rFonts w:asciiTheme="minorHAnsi" w:hAnsiTheme="minorHAnsi" w:cstheme="minorHAnsi"/>
          <w:sz w:val="20"/>
          <w:szCs w:val="20"/>
        </w:rPr>
      </w:pPr>
    </w:p>
    <w:p w14:paraId="59D34EEA" w14:textId="1D8667C9" w:rsidR="008C6342" w:rsidRPr="0001262C" w:rsidRDefault="004B2B3F" w:rsidP="00F4633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Client Information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26"/>
        <w:gridCol w:w="2888"/>
        <w:gridCol w:w="1926"/>
        <w:gridCol w:w="2888"/>
      </w:tblGrid>
      <w:tr w:rsidR="004B2B3F" w:rsidRPr="004B2B3F" w14:paraId="2D26667D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49FC5FC4" w14:textId="3D0A044F" w:rsidR="004B2B3F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ase Mgr. / Client:</w:t>
            </w:r>
          </w:p>
        </w:tc>
        <w:tc>
          <w:tcPr>
            <w:tcW w:w="1500" w:type="pct"/>
            <w:shd w:val="clear" w:color="auto" w:fill="auto"/>
          </w:tcPr>
          <w:p w14:paraId="71F2CA6D" w14:textId="77777777" w:rsidR="004B2B3F" w:rsidRPr="004B2B3F" w:rsidRDefault="004B2B3F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0A4CAAD7" w14:textId="0022A844" w:rsidR="004B2B3F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laim Number:</w:t>
            </w:r>
          </w:p>
        </w:tc>
        <w:tc>
          <w:tcPr>
            <w:tcW w:w="1500" w:type="pct"/>
            <w:shd w:val="clear" w:color="auto" w:fill="auto"/>
          </w:tcPr>
          <w:p w14:paraId="3A42BBAB" w14:textId="77777777" w:rsidR="004B2B3F" w:rsidRPr="004B2B3F" w:rsidRDefault="004B2B3F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4C05" w:rsidRPr="004B2B3F" w14:paraId="59F8CBEA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69D8F8B1" w14:textId="65926A6F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mpany:</w:t>
            </w:r>
          </w:p>
        </w:tc>
        <w:tc>
          <w:tcPr>
            <w:tcW w:w="1500" w:type="pct"/>
            <w:shd w:val="clear" w:color="auto" w:fill="auto"/>
          </w:tcPr>
          <w:p w14:paraId="43C99E6E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28CFACAB" w14:textId="15348CEF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lient Solicitor Firm:</w:t>
            </w:r>
          </w:p>
        </w:tc>
        <w:tc>
          <w:tcPr>
            <w:tcW w:w="1500" w:type="pct"/>
            <w:shd w:val="clear" w:color="auto" w:fill="auto"/>
          </w:tcPr>
          <w:p w14:paraId="421FD345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4C05" w:rsidRPr="004B2B3F" w14:paraId="158E4FFE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2EE42E1B" w14:textId="69CD68AC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ddress:</w:t>
            </w:r>
          </w:p>
        </w:tc>
        <w:tc>
          <w:tcPr>
            <w:tcW w:w="1500" w:type="pct"/>
            <w:shd w:val="clear" w:color="auto" w:fill="auto"/>
          </w:tcPr>
          <w:p w14:paraId="02C97F41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072391FF" w14:textId="17E6D78A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olicitor Name:</w:t>
            </w:r>
          </w:p>
        </w:tc>
        <w:tc>
          <w:tcPr>
            <w:tcW w:w="1500" w:type="pct"/>
            <w:shd w:val="clear" w:color="auto" w:fill="auto"/>
          </w:tcPr>
          <w:p w14:paraId="7AA48BA6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4C05" w:rsidRPr="004B2B3F" w14:paraId="6D4D15B1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59DDBE98" w14:textId="540B37FB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hone:</w:t>
            </w:r>
          </w:p>
        </w:tc>
        <w:tc>
          <w:tcPr>
            <w:tcW w:w="1500" w:type="pct"/>
            <w:shd w:val="clear" w:color="auto" w:fill="auto"/>
          </w:tcPr>
          <w:p w14:paraId="2AE5AC87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481892AE" w14:textId="34569E85" w:rsidR="00D74C05" w:rsidRPr="005266D1" w:rsidRDefault="00D74C05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olicitor Address:</w:t>
            </w:r>
          </w:p>
        </w:tc>
        <w:tc>
          <w:tcPr>
            <w:tcW w:w="1500" w:type="pct"/>
            <w:shd w:val="clear" w:color="auto" w:fill="auto"/>
          </w:tcPr>
          <w:p w14:paraId="71BFFCAB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4C05" w:rsidRPr="004B2B3F" w14:paraId="09BABCDB" w14:textId="77777777" w:rsidTr="005266D1">
        <w:tc>
          <w:tcPr>
            <w:tcW w:w="1000" w:type="pct"/>
            <w:shd w:val="clear" w:color="auto" w:fill="FFCABC" w:themeFill="accent6" w:themeFillTint="33"/>
          </w:tcPr>
          <w:p w14:paraId="0150B849" w14:textId="1D30B313" w:rsidR="00D74C05" w:rsidRPr="005266D1" w:rsidRDefault="00D32D28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mail:</w:t>
            </w:r>
          </w:p>
        </w:tc>
        <w:tc>
          <w:tcPr>
            <w:tcW w:w="1500" w:type="pct"/>
            <w:shd w:val="clear" w:color="auto" w:fill="auto"/>
          </w:tcPr>
          <w:p w14:paraId="10BA6AB1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5A9BB52F" w14:textId="2D83638A" w:rsidR="00D74C05" w:rsidRPr="005266D1" w:rsidRDefault="00D32D28" w:rsidP="005266D1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riginal to Solicitor:</w:t>
            </w:r>
          </w:p>
        </w:tc>
        <w:tc>
          <w:tcPr>
            <w:tcW w:w="1500" w:type="pct"/>
            <w:shd w:val="clear" w:color="auto" w:fill="auto"/>
          </w:tcPr>
          <w:p w14:paraId="2282A9D9" w14:textId="77777777" w:rsidR="00D74C05" w:rsidRPr="004B2B3F" w:rsidRDefault="00D74C05" w:rsidP="002C316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34C1CDE" w14:textId="49804D1C" w:rsidR="004B2B3F" w:rsidRDefault="004B2B3F" w:rsidP="00F46337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7639505A" w14:textId="65C3804F" w:rsidR="00D32D28" w:rsidRPr="0001262C" w:rsidRDefault="00D32D28" w:rsidP="00D32D28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Employer Information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26"/>
        <w:gridCol w:w="2888"/>
        <w:gridCol w:w="1926"/>
        <w:gridCol w:w="2888"/>
      </w:tblGrid>
      <w:tr w:rsidR="002E1E03" w:rsidRPr="004B2B3F" w14:paraId="033BC980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0FCC8170" w14:textId="4AA74E86" w:rsidR="002E1E03" w:rsidRPr="005266D1" w:rsidRDefault="002E1E03" w:rsidP="002E1E03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mpany Name:</w:t>
            </w:r>
          </w:p>
        </w:tc>
        <w:tc>
          <w:tcPr>
            <w:tcW w:w="1500" w:type="pct"/>
            <w:shd w:val="clear" w:color="auto" w:fill="auto"/>
          </w:tcPr>
          <w:p w14:paraId="338E592A" w14:textId="77777777" w:rsidR="002E1E03" w:rsidRPr="004B2B3F" w:rsidRDefault="002E1E03" w:rsidP="002E1E0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76FF71ED" w14:textId="07ECEE97" w:rsidR="002E1E03" w:rsidRPr="005266D1" w:rsidRDefault="00F106D9" w:rsidP="002E1E03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mployer</w:t>
            </w:r>
            <w:r w:rsidR="002E1E0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Contact:</w:t>
            </w:r>
          </w:p>
        </w:tc>
        <w:tc>
          <w:tcPr>
            <w:tcW w:w="1500" w:type="pct"/>
            <w:shd w:val="clear" w:color="auto" w:fill="auto"/>
          </w:tcPr>
          <w:p w14:paraId="40C290DA" w14:textId="77777777" w:rsidR="002E1E03" w:rsidRPr="004B2B3F" w:rsidRDefault="002E1E03" w:rsidP="002E1E0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30317" w:rsidRPr="004B2B3F" w14:paraId="123D872E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27ADDFDC" w14:textId="60372BBE" w:rsidR="00430317" w:rsidRPr="005266D1" w:rsidRDefault="00430317" w:rsidP="00430317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treet Address:</w:t>
            </w:r>
          </w:p>
        </w:tc>
        <w:tc>
          <w:tcPr>
            <w:tcW w:w="1500" w:type="pct"/>
            <w:shd w:val="clear" w:color="auto" w:fill="auto"/>
          </w:tcPr>
          <w:p w14:paraId="5471C2C8" w14:textId="77777777" w:rsidR="00430317" w:rsidRPr="004B2B3F" w:rsidRDefault="00430317" w:rsidP="0043031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2B4A448E" w14:textId="0794DAEE" w:rsidR="00430317" w:rsidRPr="005266D1" w:rsidRDefault="00430317" w:rsidP="00430317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itle:</w:t>
            </w:r>
          </w:p>
        </w:tc>
        <w:tc>
          <w:tcPr>
            <w:tcW w:w="1500" w:type="pct"/>
            <w:shd w:val="clear" w:color="auto" w:fill="auto"/>
          </w:tcPr>
          <w:p w14:paraId="5B34C384" w14:textId="77777777" w:rsidR="00430317" w:rsidRPr="004B2B3F" w:rsidRDefault="00430317" w:rsidP="0043031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A0B96" w:rsidRPr="004B2B3F" w14:paraId="56A60AF9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5D77BC96" w14:textId="313567A5" w:rsidR="00CA0B96" w:rsidRPr="005266D1" w:rsidRDefault="00430317" w:rsidP="00CA0B96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uburb</w:t>
            </w:r>
            <w:r w:rsidR="00440C10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1500" w:type="pct"/>
            <w:shd w:val="clear" w:color="auto" w:fill="auto"/>
          </w:tcPr>
          <w:p w14:paraId="558AAE44" w14:textId="77777777" w:rsidR="00CA0B96" w:rsidRPr="004B2B3F" w:rsidRDefault="00CA0B96" w:rsidP="00CA0B9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444C567F" w14:textId="293EA633" w:rsidR="00CA0B96" w:rsidRPr="005266D1" w:rsidRDefault="00810305" w:rsidP="00CA0B96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hone:</w:t>
            </w:r>
          </w:p>
        </w:tc>
        <w:tc>
          <w:tcPr>
            <w:tcW w:w="1500" w:type="pct"/>
            <w:shd w:val="clear" w:color="auto" w:fill="auto"/>
          </w:tcPr>
          <w:p w14:paraId="3F9F2047" w14:textId="77777777" w:rsidR="00CA0B96" w:rsidRPr="004B2B3F" w:rsidRDefault="00CA0B96" w:rsidP="00CA0B9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10305" w:rsidRPr="004B2B3F" w14:paraId="2EEDEC8F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690318C4" w14:textId="2F8CF4B8" w:rsidR="00810305" w:rsidRDefault="001F5422" w:rsidP="00CA0B96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stcode</w:t>
            </w:r>
            <w:r w:rsidR="00926B46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1500" w:type="pct"/>
            <w:shd w:val="clear" w:color="auto" w:fill="auto"/>
          </w:tcPr>
          <w:p w14:paraId="36DA0FFD" w14:textId="77777777" w:rsidR="00810305" w:rsidRPr="004B2B3F" w:rsidRDefault="00810305" w:rsidP="00CA0B9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66A42F41" w14:textId="637AC94B" w:rsidR="00810305" w:rsidRDefault="00810305" w:rsidP="00CA0B96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mail:</w:t>
            </w:r>
          </w:p>
        </w:tc>
        <w:tc>
          <w:tcPr>
            <w:tcW w:w="1500" w:type="pct"/>
            <w:shd w:val="clear" w:color="auto" w:fill="auto"/>
          </w:tcPr>
          <w:p w14:paraId="43B5C25B" w14:textId="77777777" w:rsidR="00810305" w:rsidRPr="004B2B3F" w:rsidRDefault="00810305" w:rsidP="00CA0B9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9FEC40B" w14:textId="110E080C" w:rsidR="00D32D28" w:rsidRDefault="00D32D28" w:rsidP="00D32D28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EC6EE78" w14:textId="5E9A09CE" w:rsidR="00C825F2" w:rsidRPr="0001262C" w:rsidRDefault="00625867" w:rsidP="00E305AB">
      <w:pPr>
        <w:keepNext/>
        <w:keepLines/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lastRenderedPageBreak/>
        <w:t>Claimant</w:t>
      </w:r>
      <w:r w:rsidR="00C825F2" w:rsidRPr="0001262C">
        <w:rPr>
          <w:rFonts w:asciiTheme="minorHAnsi" w:hAnsiTheme="minorHAnsi" w:cstheme="minorHAnsi"/>
          <w:b/>
          <w:bCs/>
          <w:sz w:val="24"/>
          <w:szCs w:val="24"/>
        </w:rPr>
        <w:t xml:space="preserve"> Information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26"/>
        <w:gridCol w:w="2888"/>
        <w:gridCol w:w="1926"/>
        <w:gridCol w:w="2888"/>
      </w:tblGrid>
      <w:tr w:rsidR="00C825F2" w:rsidRPr="004B2B3F" w14:paraId="4475BAED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40B75CD1" w14:textId="05F26F60" w:rsidR="00C825F2" w:rsidRPr="005266D1" w:rsidRDefault="00FA64AC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laimant Name</w:t>
            </w:r>
            <w:r w:rsidR="00C825F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1500" w:type="pct"/>
            <w:shd w:val="clear" w:color="auto" w:fill="auto"/>
          </w:tcPr>
          <w:p w14:paraId="557094FE" w14:textId="77777777" w:rsidR="00C825F2" w:rsidRPr="004B2B3F" w:rsidRDefault="00C825F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5B10B0A9" w14:textId="6C736A75" w:rsidR="00C825F2" w:rsidRPr="005266D1" w:rsidRDefault="00B779E9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ate of Birth:</w:t>
            </w:r>
          </w:p>
        </w:tc>
        <w:tc>
          <w:tcPr>
            <w:tcW w:w="1500" w:type="pct"/>
            <w:shd w:val="clear" w:color="auto" w:fill="auto"/>
          </w:tcPr>
          <w:p w14:paraId="2A561BD0" w14:textId="77777777" w:rsidR="00C825F2" w:rsidRPr="004B2B3F" w:rsidRDefault="00C825F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825F2" w:rsidRPr="004B2B3F" w14:paraId="11E4CA10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7390F10F" w14:textId="77777777" w:rsidR="00C825F2" w:rsidRPr="005266D1" w:rsidRDefault="00C825F2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treet Address:</w:t>
            </w:r>
          </w:p>
        </w:tc>
        <w:tc>
          <w:tcPr>
            <w:tcW w:w="1500" w:type="pct"/>
            <w:shd w:val="clear" w:color="auto" w:fill="auto"/>
          </w:tcPr>
          <w:p w14:paraId="1A7CB9EC" w14:textId="77777777" w:rsidR="00C825F2" w:rsidRPr="004B2B3F" w:rsidRDefault="00C825F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3DF554BF" w14:textId="5E669E34" w:rsidR="00C825F2" w:rsidRPr="005266D1" w:rsidRDefault="00B779E9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ate of Injury:</w:t>
            </w:r>
          </w:p>
        </w:tc>
        <w:tc>
          <w:tcPr>
            <w:tcW w:w="1500" w:type="pct"/>
            <w:shd w:val="clear" w:color="auto" w:fill="auto"/>
          </w:tcPr>
          <w:p w14:paraId="07C0FE34" w14:textId="77777777" w:rsidR="00C825F2" w:rsidRPr="004B2B3F" w:rsidRDefault="00C825F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F3226" w:rsidRPr="004B2B3F" w14:paraId="429AA4EB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112891FF" w14:textId="77777777" w:rsidR="005F3226" w:rsidRPr="005266D1" w:rsidRDefault="005F3226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uburb:</w:t>
            </w:r>
          </w:p>
        </w:tc>
        <w:tc>
          <w:tcPr>
            <w:tcW w:w="1500" w:type="pct"/>
            <w:shd w:val="clear" w:color="auto" w:fill="auto"/>
          </w:tcPr>
          <w:p w14:paraId="5C75905E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253050D9" w14:textId="2DDFB8A5" w:rsidR="005F3226" w:rsidRPr="005266D1" w:rsidRDefault="005F3226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ome Phone:</w:t>
            </w:r>
          </w:p>
        </w:tc>
        <w:tc>
          <w:tcPr>
            <w:tcW w:w="1500" w:type="pct"/>
            <w:shd w:val="clear" w:color="auto" w:fill="auto"/>
          </w:tcPr>
          <w:p w14:paraId="499A617C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F3226" w:rsidRPr="004B2B3F" w14:paraId="46EE5BBB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41B5A12A" w14:textId="37CADDF1" w:rsidR="005F3226" w:rsidRDefault="005F3226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stcode:</w:t>
            </w:r>
          </w:p>
        </w:tc>
        <w:tc>
          <w:tcPr>
            <w:tcW w:w="1500" w:type="pct"/>
            <w:shd w:val="clear" w:color="auto" w:fill="auto"/>
          </w:tcPr>
          <w:p w14:paraId="6FF4A145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16DBCC2E" w14:textId="7ABB51ED" w:rsidR="005F3226" w:rsidRDefault="005F3226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obile Phone:</w:t>
            </w:r>
          </w:p>
        </w:tc>
        <w:tc>
          <w:tcPr>
            <w:tcW w:w="1500" w:type="pct"/>
            <w:shd w:val="clear" w:color="auto" w:fill="auto"/>
          </w:tcPr>
          <w:p w14:paraId="0934BAC9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F3226" w:rsidRPr="004B2B3F" w14:paraId="695AA3BD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486E3713" w14:textId="2B98F74B" w:rsidR="005F3226" w:rsidRDefault="00654C25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eight:</w:t>
            </w:r>
          </w:p>
        </w:tc>
        <w:tc>
          <w:tcPr>
            <w:tcW w:w="1500" w:type="pct"/>
            <w:shd w:val="clear" w:color="auto" w:fill="auto"/>
          </w:tcPr>
          <w:p w14:paraId="4743A918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09BAEBB8" w14:textId="66CBEF83" w:rsidR="005F3226" w:rsidRPr="005266D1" w:rsidRDefault="00C16FF1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Weight</w:t>
            </w:r>
            <w:r w:rsidR="00654C25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1500" w:type="pct"/>
            <w:shd w:val="clear" w:color="auto" w:fill="auto"/>
          </w:tcPr>
          <w:p w14:paraId="62F197D5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F3226" w:rsidRPr="004B2B3F" w14:paraId="4D787532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64713631" w14:textId="673BE108" w:rsidR="005F3226" w:rsidRDefault="00C16FF1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Build:</w:t>
            </w:r>
          </w:p>
        </w:tc>
        <w:tc>
          <w:tcPr>
            <w:tcW w:w="1500" w:type="pct"/>
            <w:shd w:val="clear" w:color="auto" w:fill="auto"/>
          </w:tcPr>
          <w:p w14:paraId="6638DFAC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2EE9BC93" w14:textId="352D5232" w:rsidR="005F3226" w:rsidRDefault="00C16FF1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air:</w:t>
            </w:r>
          </w:p>
        </w:tc>
        <w:tc>
          <w:tcPr>
            <w:tcW w:w="1500" w:type="pct"/>
            <w:shd w:val="clear" w:color="auto" w:fill="auto"/>
          </w:tcPr>
          <w:p w14:paraId="57F42D3D" w14:textId="77777777" w:rsidR="005F3226" w:rsidRPr="004B2B3F" w:rsidRDefault="005F3226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FF1" w:rsidRPr="004B2B3F" w14:paraId="217D89BF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6368168E" w14:textId="6548BFD7" w:rsidR="00C16FF1" w:rsidRDefault="00C16FF1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ar</w:t>
            </w:r>
            <w:r w:rsidR="003D453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tal Status:</w:t>
            </w:r>
          </w:p>
        </w:tc>
        <w:tc>
          <w:tcPr>
            <w:tcW w:w="1500" w:type="pct"/>
            <w:shd w:val="clear" w:color="auto" w:fill="auto"/>
          </w:tcPr>
          <w:p w14:paraId="2B364052" w14:textId="77777777" w:rsidR="00C16FF1" w:rsidRPr="004B2B3F" w:rsidRDefault="00C16FF1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5B4E517E" w14:textId="2AB414F5" w:rsidR="00C16FF1" w:rsidRDefault="00C82DEF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No. </w:t>
            </w:r>
            <w:r w:rsidR="003D453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Dependents:</w:t>
            </w:r>
          </w:p>
        </w:tc>
        <w:tc>
          <w:tcPr>
            <w:tcW w:w="1500" w:type="pct"/>
            <w:shd w:val="clear" w:color="auto" w:fill="auto"/>
          </w:tcPr>
          <w:p w14:paraId="66994874" w14:textId="77777777" w:rsidR="00C16FF1" w:rsidRPr="004B2B3F" w:rsidRDefault="00C16FF1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A0CA2" w:rsidRPr="004B2B3F" w14:paraId="30279405" w14:textId="77777777" w:rsidTr="002C3166">
        <w:tc>
          <w:tcPr>
            <w:tcW w:w="1000" w:type="pct"/>
            <w:shd w:val="clear" w:color="auto" w:fill="FFCABC" w:themeFill="accent6" w:themeFillTint="33"/>
          </w:tcPr>
          <w:p w14:paraId="35DD0A4C" w14:textId="7BDF8A2C" w:rsidR="004A0CA2" w:rsidRDefault="00E26923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Vehicle:</w:t>
            </w:r>
          </w:p>
        </w:tc>
        <w:tc>
          <w:tcPr>
            <w:tcW w:w="1500" w:type="pct"/>
            <w:shd w:val="clear" w:color="auto" w:fill="auto"/>
          </w:tcPr>
          <w:p w14:paraId="7BE0DAB9" w14:textId="77777777" w:rsidR="004A0CA2" w:rsidRPr="004B2B3F" w:rsidRDefault="004A0CA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00" w:type="pct"/>
            <w:shd w:val="clear" w:color="auto" w:fill="FFCABC" w:themeFill="accent6" w:themeFillTint="33"/>
          </w:tcPr>
          <w:p w14:paraId="7C33F898" w14:textId="49A84F4C" w:rsidR="004A0CA2" w:rsidRDefault="00E26923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hoto ID:</w:t>
            </w:r>
          </w:p>
        </w:tc>
        <w:tc>
          <w:tcPr>
            <w:tcW w:w="1500" w:type="pct"/>
            <w:shd w:val="clear" w:color="auto" w:fill="auto"/>
          </w:tcPr>
          <w:p w14:paraId="70D4D621" w14:textId="77777777" w:rsidR="004A0CA2" w:rsidRPr="004B2B3F" w:rsidRDefault="004A0CA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659B2" w:rsidRPr="004B2B3F" w14:paraId="06D2B879" w14:textId="77777777" w:rsidTr="006659B2">
        <w:tc>
          <w:tcPr>
            <w:tcW w:w="1000" w:type="pct"/>
            <w:shd w:val="clear" w:color="auto" w:fill="FFCABC" w:themeFill="accent6" w:themeFillTint="33"/>
          </w:tcPr>
          <w:p w14:paraId="7D00DFB2" w14:textId="77132E72" w:rsidR="006659B2" w:rsidRDefault="006659B2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Other </w:t>
            </w:r>
            <w:r w:rsidR="00D83D95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F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atures (tattoos, etc.)</w:t>
            </w:r>
          </w:p>
        </w:tc>
        <w:tc>
          <w:tcPr>
            <w:tcW w:w="4000" w:type="pct"/>
            <w:gridSpan w:val="3"/>
            <w:shd w:val="clear" w:color="auto" w:fill="auto"/>
          </w:tcPr>
          <w:p w14:paraId="636DD008" w14:textId="77777777" w:rsidR="006659B2" w:rsidRPr="004B2B3F" w:rsidRDefault="006659B2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E3388" w:rsidRPr="004B2B3F" w14:paraId="649F3DEC" w14:textId="77777777" w:rsidTr="006659B2">
        <w:tc>
          <w:tcPr>
            <w:tcW w:w="1000" w:type="pct"/>
            <w:shd w:val="clear" w:color="auto" w:fill="FFCABC" w:themeFill="accent6" w:themeFillTint="33"/>
          </w:tcPr>
          <w:p w14:paraId="5AD87F49" w14:textId="6388308F" w:rsidR="00FE3388" w:rsidRDefault="00FE3388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Other Premises:</w:t>
            </w:r>
          </w:p>
        </w:tc>
        <w:tc>
          <w:tcPr>
            <w:tcW w:w="4000" w:type="pct"/>
            <w:gridSpan w:val="3"/>
            <w:shd w:val="clear" w:color="auto" w:fill="auto"/>
          </w:tcPr>
          <w:p w14:paraId="3E97E7AA" w14:textId="77777777" w:rsidR="00FE3388" w:rsidRPr="004B2B3F" w:rsidRDefault="00FE3388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D3CC3" w:rsidRPr="004B2B3F" w14:paraId="71261E85" w14:textId="77777777" w:rsidTr="006659B2">
        <w:tc>
          <w:tcPr>
            <w:tcW w:w="1000" w:type="pct"/>
            <w:shd w:val="clear" w:color="auto" w:fill="FFCABC" w:themeFill="accent6" w:themeFillTint="33"/>
          </w:tcPr>
          <w:p w14:paraId="503DD4EB" w14:textId="7471281B" w:rsidR="005D3CC3" w:rsidRDefault="005D3CC3" w:rsidP="00E305AB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jury Restrictions:</w:t>
            </w:r>
          </w:p>
        </w:tc>
        <w:tc>
          <w:tcPr>
            <w:tcW w:w="4000" w:type="pct"/>
            <w:gridSpan w:val="3"/>
            <w:shd w:val="clear" w:color="auto" w:fill="auto"/>
          </w:tcPr>
          <w:p w14:paraId="6F1E1C07" w14:textId="77777777" w:rsidR="005D3CC3" w:rsidRPr="004B2B3F" w:rsidRDefault="005D3CC3" w:rsidP="00E305AB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141DCF1" w14:textId="3F5681E8" w:rsidR="00C825F2" w:rsidRDefault="00C825F2" w:rsidP="00C825F2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63564D4E" w14:textId="397459E9" w:rsidR="004E500D" w:rsidRPr="0001262C" w:rsidRDefault="00D5708E" w:rsidP="004E500D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Employer Contact</w:t>
      </w:r>
      <w:r w:rsidR="0000199B" w:rsidRPr="0001262C">
        <w:rPr>
          <w:rFonts w:asciiTheme="minorHAnsi" w:hAnsiTheme="minorHAnsi" w:cstheme="minorHAnsi"/>
          <w:b/>
          <w:bCs/>
          <w:sz w:val="24"/>
          <w:szCs w:val="24"/>
        </w:rPr>
        <w:t xml:space="preserve"> &amp; Liaison</w:t>
      </w:r>
      <w:r w:rsidR="00B53F2D" w:rsidRPr="0001262C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Look w:val="04A0" w:firstRow="1" w:lastRow="0" w:firstColumn="1" w:lastColumn="0" w:noHBand="0" w:noVBand="1"/>
      </w:tblPr>
      <w:tblGrid>
        <w:gridCol w:w="6740"/>
        <w:gridCol w:w="1444"/>
        <w:gridCol w:w="1444"/>
      </w:tblGrid>
      <w:tr w:rsidR="00B606C8" w:rsidRPr="004B2B3F" w14:paraId="241215D0" w14:textId="77777777" w:rsidTr="00864790">
        <w:tc>
          <w:tcPr>
            <w:tcW w:w="3500" w:type="pct"/>
            <w:shd w:val="clear" w:color="auto" w:fill="FFCABC" w:themeFill="accent6" w:themeFillTint="33"/>
          </w:tcPr>
          <w:p w14:paraId="5C08A753" w14:textId="15E2FEF4" w:rsidR="00B606C8" w:rsidRPr="00FB1D74" w:rsidRDefault="002B054E" w:rsidP="007E6622">
            <w:pPr>
              <w:spacing w:before="120"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an</w:t>
            </w:r>
            <w:r w:rsidR="00B606C8" w:rsidRPr="00FB1D7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Huxley Hill 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contact </w:t>
            </w:r>
            <w:r w:rsidR="00B606C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the </w:t>
            </w:r>
            <w:r w:rsidR="00B606C8" w:rsidRPr="00FB1D7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Employer 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for additional information</w:t>
            </w:r>
            <w:r w:rsidR="00B606C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?</w:t>
            </w:r>
          </w:p>
        </w:tc>
        <w:tc>
          <w:tcPr>
            <w:tcW w:w="750" w:type="pct"/>
          </w:tcPr>
          <w:p w14:paraId="530805C6" w14:textId="74A0EB05" w:rsidR="00B606C8" w:rsidRPr="00C97A5A" w:rsidRDefault="00B606C8" w:rsidP="00B606C8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E3683E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1765602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</w:tcPr>
          <w:p w14:paraId="75D268F9" w14:textId="2DD6FAFA" w:rsidR="00B606C8" w:rsidRPr="00C97A5A" w:rsidRDefault="00B606C8" w:rsidP="00B606C8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E3683E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sdt>
              <w:sdtPr>
                <w:rPr>
                  <w:rFonts w:ascii="MS Gothic" w:eastAsia="MS Gothic" w:hAnsi="MS Gothic" w:cstheme="minorHAnsi"/>
                  <w:b/>
                  <w:bCs/>
                  <w:sz w:val="32"/>
                  <w:szCs w:val="32"/>
                </w:rPr>
                <w:id w:val="1236749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7E6622" w:rsidRPr="004B2B3F" w14:paraId="26279396" w14:textId="77777777" w:rsidTr="00864790">
        <w:tc>
          <w:tcPr>
            <w:tcW w:w="3500" w:type="pct"/>
            <w:shd w:val="clear" w:color="auto" w:fill="FFCABC" w:themeFill="accent6" w:themeFillTint="33"/>
          </w:tcPr>
          <w:p w14:paraId="12CFF6E2" w14:textId="1903F1FA" w:rsidR="007E6622" w:rsidRPr="00FB1D74" w:rsidRDefault="007E6622" w:rsidP="007E6622">
            <w:pPr>
              <w:spacing w:before="120"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FB1D7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Should Huxley Hill liaise with &amp; provide verbal updates to 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the </w:t>
            </w:r>
            <w:r w:rsidRPr="00FB1D74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mployer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?</w:t>
            </w:r>
          </w:p>
        </w:tc>
        <w:tc>
          <w:tcPr>
            <w:tcW w:w="750" w:type="pct"/>
          </w:tcPr>
          <w:p w14:paraId="4F3F005C" w14:textId="03DD3D0C" w:rsidR="007E6622" w:rsidRPr="00E3683E" w:rsidRDefault="007E6622" w:rsidP="007E6622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E3683E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1614289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</w:tcPr>
          <w:p w14:paraId="3EFDB578" w14:textId="597B9CC5" w:rsidR="007E6622" w:rsidRPr="00E3683E" w:rsidRDefault="007E6622" w:rsidP="007E6622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E3683E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sdt>
              <w:sdtPr>
                <w:rPr>
                  <w:rFonts w:ascii="MS Gothic" w:eastAsia="MS Gothic" w:hAnsi="MS Gothic" w:cstheme="minorHAnsi"/>
                  <w:b/>
                  <w:bCs/>
                  <w:sz w:val="32"/>
                  <w:szCs w:val="32"/>
                </w:rPr>
                <w:id w:val="142392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3EDE9490" w14:textId="0E3864FD" w:rsidR="00616DC2" w:rsidRDefault="00616DC2" w:rsidP="00616DC2">
      <w:pPr>
        <w:keepNext/>
        <w:keepLines/>
        <w:rPr>
          <w:rFonts w:asciiTheme="minorHAnsi" w:hAnsiTheme="minorHAnsi" w:cstheme="minorHAnsi"/>
          <w:b/>
          <w:bCs/>
          <w:sz w:val="20"/>
          <w:szCs w:val="20"/>
        </w:rPr>
      </w:pPr>
    </w:p>
    <w:p w14:paraId="76672E1A" w14:textId="38DF5CAA" w:rsidR="000C34D4" w:rsidRPr="0001262C" w:rsidRDefault="002E1A57" w:rsidP="00945C8D">
      <w:pPr>
        <w:keepNext/>
        <w:keepLines/>
        <w:rPr>
          <w:rFonts w:asciiTheme="minorHAnsi" w:hAnsiTheme="minorHAnsi" w:cstheme="minorHAnsi"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Factual Investigation Instructions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444"/>
        <w:gridCol w:w="963"/>
        <w:gridCol w:w="7221"/>
      </w:tblGrid>
      <w:tr w:rsidR="007A6B77" w:rsidRPr="004B2B3F" w14:paraId="74AEE242" w14:textId="77777777" w:rsidTr="00595ED7">
        <w:tc>
          <w:tcPr>
            <w:tcW w:w="750" w:type="pct"/>
            <w:tcBorders>
              <w:top w:val="single" w:sz="4" w:space="0" w:color="FF967A" w:themeColor="accent6" w:themeTint="66"/>
              <w:bottom w:val="single" w:sz="4" w:space="0" w:color="FF967A" w:themeColor="accent6" w:themeTint="66"/>
              <w:right w:val="nil"/>
            </w:tcBorders>
            <w:shd w:val="clear" w:color="auto" w:fill="auto"/>
          </w:tcPr>
          <w:p w14:paraId="7C608D81" w14:textId="04CBC6EE" w:rsidR="007A6B77" w:rsidRPr="005266D1" w:rsidRDefault="007A6B77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Full </w:t>
            </w: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Factual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Investigation</w:t>
            </w:r>
            <w:r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tcBorders>
              <w:top w:val="single" w:sz="4" w:space="0" w:color="FF967A" w:themeColor="accent6" w:themeTint="66"/>
              <w:left w:val="nil"/>
              <w:bottom w:val="single" w:sz="4" w:space="0" w:color="FF967A" w:themeColor="accent6" w:themeTint="66"/>
              <w:right w:val="single" w:sz="4" w:space="0" w:color="FF967A" w:themeColor="accent6" w:themeTint="66"/>
            </w:tcBorders>
            <w:shd w:val="clear" w:color="auto" w:fill="auto"/>
          </w:tcPr>
          <w:p w14:paraId="1F218AFF" w14:textId="77777777" w:rsidR="007A6B77" w:rsidRPr="005266D1" w:rsidRDefault="00447672" w:rsidP="00945C8D">
            <w:pPr>
              <w:keepNext/>
              <w:keepLines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1112167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6B77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750" w:type="pct"/>
            <w:tcBorders>
              <w:top w:val="single" w:sz="4" w:space="0" w:color="FF967A" w:themeColor="accent6" w:themeTint="66"/>
              <w:left w:val="single" w:sz="4" w:space="0" w:color="FF967A" w:themeColor="accent6" w:themeTint="66"/>
              <w:bottom w:val="single" w:sz="4" w:space="0" w:color="FF967A" w:themeColor="accent6" w:themeTint="66"/>
            </w:tcBorders>
            <w:shd w:val="clear" w:color="auto" w:fill="FFCABC" w:themeFill="accent6" w:themeFillTint="33"/>
          </w:tcPr>
          <w:p w14:paraId="2ED67763" w14:textId="07DC62A8" w:rsidR="007A6B77" w:rsidRPr="00175D97" w:rsidRDefault="007A6B77" w:rsidP="00945C8D">
            <w:pPr>
              <w:keepNext/>
              <w:keepLines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175D9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Including but not limited to all interviews; photographs assessment of negligence; assessment of work systems; assessment of recovery potential)</w:t>
            </w:r>
          </w:p>
        </w:tc>
      </w:tr>
    </w:tbl>
    <w:p w14:paraId="742B0140" w14:textId="6BF2BF4B" w:rsidR="00DB40F9" w:rsidRDefault="00DB40F9" w:rsidP="00945C8D">
      <w:pPr>
        <w:keepNext/>
        <w:keepLines/>
        <w:rPr>
          <w:rFonts w:asciiTheme="minorHAnsi" w:hAnsiTheme="minorHAnsi" w:cstheme="minorHAnsi"/>
          <w:sz w:val="20"/>
          <w:szCs w:val="20"/>
        </w:rPr>
      </w:pPr>
    </w:p>
    <w:p w14:paraId="5AA1A2C5" w14:textId="32A6D567" w:rsidR="00D97C68" w:rsidRPr="0001262C" w:rsidRDefault="007129B4" w:rsidP="00945C8D">
      <w:pPr>
        <w:keepNext/>
        <w:keepLines/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Alternative Instructions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</w:tblCellMar>
        <w:tblLook w:val="04A0" w:firstRow="1" w:lastRow="0" w:firstColumn="1" w:lastColumn="0" w:noHBand="0" w:noVBand="1"/>
      </w:tblPr>
      <w:tblGrid>
        <w:gridCol w:w="1444"/>
        <w:gridCol w:w="963"/>
        <w:gridCol w:w="1444"/>
        <w:gridCol w:w="963"/>
        <w:gridCol w:w="1444"/>
        <w:gridCol w:w="963"/>
        <w:gridCol w:w="1444"/>
        <w:gridCol w:w="963"/>
      </w:tblGrid>
      <w:tr w:rsidR="00DB40F9" w:rsidRPr="004B2B3F" w14:paraId="6FC07635" w14:textId="77777777" w:rsidTr="00B15765">
        <w:tc>
          <w:tcPr>
            <w:tcW w:w="750" w:type="pct"/>
            <w:shd w:val="clear" w:color="auto" w:fill="auto"/>
          </w:tcPr>
          <w:p w14:paraId="10E3555F" w14:textId="1F7071F9" w:rsidR="00DB40F9" w:rsidRPr="005266D1" w:rsidRDefault="00D97C68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view Insured</w:t>
            </w:r>
            <w:r w:rsidR="00DB40F9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tcBorders>
              <w:top w:val="single" w:sz="4" w:space="0" w:color="FF967A" w:themeColor="accent6" w:themeTint="66"/>
              <w:bottom w:val="nil"/>
              <w:right w:val="single" w:sz="4" w:space="0" w:color="FF967A" w:themeColor="accent6" w:themeTint="66"/>
            </w:tcBorders>
            <w:shd w:val="clear" w:color="auto" w:fill="auto"/>
          </w:tcPr>
          <w:p w14:paraId="7C4EDED9" w14:textId="77777777" w:rsidR="00DB40F9" w:rsidRPr="005266D1" w:rsidRDefault="00447672" w:rsidP="00945C8D">
            <w:pPr>
              <w:keepNext/>
              <w:keepLines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189257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0F9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single" w:sz="4" w:space="0" w:color="FF967A" w:themeColor="accent6" w:themeTint="66"/>
              <w:left w:val="single" w:sz="4" w:space="0" w:color="FF967A" w:themeColor="accent6" w:themeTint="66"/>
              <w:bottom w:val="nil"/>
            </w:tcBorders>
            <w:shd w:val="clear" w:color="auto" w:fill="auto"/>
          </w:tcPr>
          <w:p w14:paraId="78C813A7" w14:textId="38D6854C" w:rsidR="00DB40F9" w:rsidRPr="005266D1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view Claimant</w:t>
            </w:r>
            <w:r w:rsidR="00DB40F9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tcBorders>
              <w:top w:val="single" w:sz="4" w:space="0" w:color="FF967A" w:themeColor="accent6" w:themeTint="66"/>
              <w:bottom w:val="nil"/>
              <w:right w:val="single" w:sz="4" w:space="0" w:color="FF967A" w:themeColor="accent6" w:themeTint="66"/>
            </w:tcBorders>
            <w:shd w:val="clear" w:color="auto" w:fill="auto"/>
          </w:tcPr>
          <w:p w14:paraId="2EA6F25E" w14:textId="77777777" w:rsidR="00DB40F9" w:rsidRPr="005266D1" w:rsidRDefault="00447672" w:rsidP="00945C8D">
            <w:pPr>
              <w:keepNext/>
              <w:keepLines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142908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0F9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single" w:sz="4" w:space="0" w:color="FF967A" w:themeColor="accent6" w:themeTint="66"/>
              <w:left w:val="single" w:sz="4" w:space="0" w:color="FF967A" w:themeColor="accent6" w:themeTint="66"/>
              <w:bottom w:val="nil"/>
            </w:tcBorders>
            <w:shd w:val="clear" w:color="auto" w:fill="auto"/>
          </w:tcPr>
          <w:p w14:paraId="55ACCDFF" w14:textId="0A6DDCC0" w:rsidR="00DB40F9" w:rsidRPr="005266D1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terview Witnesses</w:t>
            </w:r>
            <w:r w:rsidR="00DB40F9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tcBorders>
              <w:top w:val="single" w:sz="4" w:space="0" w:color="FF967A" w:themeColor="accent6" w:themeTint="66"/>
              <w:bottom w:val="nil"/>
              <w:right w:val="single" w:sz="4" w:space="0" w:color="FF967A" w:themeColor="accent6" w:themeTint="66"/>
            </w:tcBorders>
            <w:shd w:val="clear" w:color="auto" w:fill="auto"/>
          </w:tcPr>
          <w:p w14:paraId="6167A546" w14:textId="77777777" w:rsidR="00DB40F9" w:rsidRPr="005266D1" w:rsidRDefault="00447672" w:rsidP="00945C8D">
            <w:pPr>
              <w:keepNext/>
              <w:keepLines/>
              <w:ind w:left="42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1167012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0F9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single" w:sz="4" w:space="0" w:color="FF967A" w:themeColor="accent6" w:themeTint="66"/>
              <w:left w:val="single" w:sz="4" w:space="0" w:color="FF967A" w:themeColor="accent6" w:themeTint="66"/>
              <w:bottom w:val="nil"/>
            </w:tcBorders>
            <w:shd w:val="clear" w:color="auto" w:fill="auto"/>
          </w:tcPr>
          <w:p w14:paraId="603C4F03" w14:textId="566EACEE" w:rsidR="00DB40F9" w:rsidRPr="005266D1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ssess Negligence</w:t>
            </w:r>
            <w:r w:rsidR="00DB40F9" w:rsidRPr="005266D1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500" w:type="pct"/>
            <w:shd w:val="clear" w:color="auto" w:fill="auto"/>
          </w:tcPr>
          <w:p w14:paraId="04B0051A" w14:textId="77777777" w:rsidR="00DB40F9" w:rsidRPr="005266D1" w:rsidRDefault="00447672" w:rsidP="00945C8D">
            <w:pPr>
              <w:keepNext/>
              <w:keepLines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2074693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0F9" w:rsidRPr="005266D1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B15765" w:rsidRPr="004B2B3F" w14:paraId="63CE0D81" w14:textId="77777777" w:rsidTr="00B15765">
        <w:tc>
          <w:tcPr>
            <w:tcW w:w="750" w:type="pct"/>
            <w:shd w:val="clear" w:color="auto" w:fill="auto"/>
          </w:tcPr>
          <w:p w14:paraId="5724118E" w14:textId="1EEAEC83" w:rsidR="00B15765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spect Location of Incident</w:t>
            </w:r>
          </w:p>
        </w:tc>
        <w:tc>
          <w:tcPr>
            <w:tcW w:w="500" w:type="pct"/>
            <w:tcBorders>
              <w:top w:val="nil"/>
              <w:bottom w:val="single" w:sz="4" w:space="0" w:color="FF967A" w:themeColor="accent6" w:themeTint="66"/>
              <w:right w:val="single" w:sz="4" w:space="0" w:color="FF967A" w:themeColor="accent6" w:themeTint="66"/>
            </w:tcBorders>
            <w:shd w:val="clear" w:color="auto" w:fill="auto"/>
          </w:tcPr>
          <w:p w14:paraId="1DC25AF1" w14:textId="6341082C" w:rsidR="00B15765" w:rsidRDefault="00447672" w:rsidP="00945C8D">
            <w:pPr>
              <w:keepNext/>
              <w:keepLines/>
              <w:rPr>
                <w:rFonts w:ascii="MS Gothic" w:eastAsia="MS Gothic" w:hAnsi="MS Gothic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774788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765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nil"/>
              <w:left w:val="single" w:sz="4" w:space="0" w:color="FF967A" w:themeColor="accent6" w:themeTint="66"/>
              <w:bottom w:val="single" w:sz="4" w:space="0" w:color="FF967A" w:themeColor="accent6" w:themeTint="66"/>
            </w:tcBorders>
            <w:shd w:val="clear" w:color="auto" w:fill="auto"/>
          </w:tcPr>
          <w:p w14:paraId="442787AC" w14:textId="1922F3B9" w:rsidR="00B15765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ssess Recovery Potential</w:t>
            </w:r>
          </w:p>
        </w:tc>
        <w:tc>
          <w:tcPr>
            <w:tcW w:w="500" w:type="pct"/>
            <w:tcBorders>
              <w:top w:val="nil"/>
              <w:bottom w:val="single" w:sz="4" w:space="0" w:color="FF967A" w:themeColor="accent6" w:themeTint="66"/>
              <w:right w:val="single" w:sz="4" w:space="0" w:color="FF967A" w:themeColor="accent6" w:themeTint="66"/>
            </w:tcBorders>
            <w:shd w:val="clear" w:color="auto" w:fill="auto"/>
          </w:tcPr>
          <w:p w14:paraId="3B8CAD32" w14:textId="3A54A7CC" w:rsidR="00B15765" w:rsidRPr="005266D1" w:rsidRDefault="00447672" w:rsidP="00945C8D">
            <w:pPr>
              <w:keepNext/>
              <w:keepLines/>
              <w:rPr>
                <w:rFonts w:ascii="MS Gothic" w:eastAsia="MS Gothic" w:hAnsi="MS Gothic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-117757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765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nil"/>
              <w:left w:val="single" w:sz="4" w:space="0" w:color="FF967A" w:themeColor="accent6" w:themeTint="66"/>
              <w:bottom w:val="single" w:sz="4" w:space="0" w:color="FF967A" w:themeColor="accent6" w:themeTint="66"/>
            </w:tcBorders>
            <w:shd w:val="clear" w:color="auto" w:fill="auto"/>
          </w:tcPr>
          <w:p w14:paraId="1EDD3D98" w14:textId="6C1E0496" w:rsidR="00B15765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ssess System of Work</w:t>
            </w:r>
          </w:p>
        </w:tc>
        <w:tc>
          <w:tcPr>
            <w:tcW w:w="500" w:type="pct"/>
            <w:tcBorders>
              <w:top w:val="nil"/>
              <w:bottom w:val="single" w:sz="4" w:space="0" w:color="FF967A" w:themeColor="accent6" w:themeTint="66"/>
              <w:right w:val="single" w:sz="4" w:space="0" w:color="FF967A" w:themeColor="accent6" w:themeTint="66"/>
            </w:tcBorders>
            <w:shd w:val="clear" w:color="auto" w:fill="auto"/>
          </w:tcPr>
          <w:p w14:paraId="2890AF4F" w14:textId="247ADCE6" w:rsidR="00B15765" w:rsidRPr="005266D1" w:rsidRDefault="00447672" w:rsidP="00945C8D">
            <w:pPr>
              <w:keepNext/>
              <w:keepLines/>
              <w:ind w:left="42"/>
              <w:rPr>
                <w:rFonts w:ascii="MS Gothic" w:eastAsia="MS Gothic" w:hAnsi="MS Gothic" w:cstheme="minorHAnsi"/>
                <w:b/>
                <w:bCs/>
                <w:sz w:val="32"/>
                <w:szCs w:val="32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32"/>
                  <w:szCs w:val="32"/>
                </w:rPr>
                <w:id w:val="194742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765">
                  <w:rPr>
                    <w:rFonts w:ascii="MS Gothic" w:eastAsia="MS Gothic" w:hAnsi="MS Gothic" w:cstheme="minorHAnsi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750" w:type="pct"/>
            <w:tcBorders>
              <w:top w:val="nil"/>
              <w:left w:val="single" w:sz="4" w:space="0" w:color="FF967A" w:themeColor="accent6" w:themeTint="66"/>
              <w:bottom w:val="single" w:sz="4" w:space="0" w:color="FF967A" w:themeColor="accent6" w:themeTint="66"/>
            </w:tcBorders>
            <w:shd w:val="clear" w:color="auto" w:fill="auto"/>
          </w:tcPr>
          <w:p w14:paraId="51A2414A" w14:textId="77777777" w:rsidR="00B15765" w:rsidRDefault="00B15765" w:rsidP="00945C8D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</w:tcPr>
          <w:p w14:paraId="58AF9AAF" w14:textId="77777777" w:rsidR="00B15765" w:rsidRPr="005266D1" w:rsidRDefault="00B15765" w:rsidP="00945C8D">
            <w:pPr>
              <w:keepNext/>
              <w:keepLines/>
              <w:rPr>
                <w:rFonts w:ascii="MS Gothic" w:eastAsia="MS Gothic" w:hAnsi="MS Gothic" w:cstheme="minorHAnsi"/>
                <w:b/>
                <w:bCs/>
                <w:sz w:val="32"/>
                <w:szCs w:val="32"/>
              </w:rPr>
            </w:pPr>
          </w:p>
        </w:tc>
      </w:tr>
    </w:tbl>
    <w:p w14:paraId="78D44CC5" w14:textId="14F98ECD" w:rsidR="000C34D4" w:rsidRDefault="000C34D4" w:rsidP="00945C8D">
      <w:pPr>
        <w:keepNext/>
        <w:keepLines/>
        <w:rPr>
          <w:rFonts w:asciiTheme="minorHAnsi" w:hAnsiTheme="minorHAnsi" w:cstheme="minorHAnsi"/>
          <w:sz w:val="20"/>
          <w:szCs w:val="20"/>
        </w:rPr>
      </w:pPr>
    </w:p>
    <w:p w14:paraId="14E475D7" w14:textId="77777777" w:rsidR="008528F1" w:rsidRPr="0001262C" w:rsidRDefault="008528F1" w:rsidP="008528F1">
      <w:pPr>
        <w:keepNext/>
        <w:keepLines/>
        <w:rPr>
          <w:rFonts w:asciiTheme="minorHAnsi" w:hAnsiTheme="minorHAnsi" w:cstheme="minorHAnsi"/>
          <w:b/>
          <w:bCs/>
          <w:sz w:val="24"/>
          <w:szCs w:val="24"/>
        </w:rPr>
      </w:pPr>
      <w:r w:rsidRPr="0001262C">
        <w:rPr>
          <w:rFonts w:asciiTheme="minorHAnsi" w:hAnsiTheme="minorHAnsi" w:cstheme="minorHAnsi"/>
          <w:b/>
          <w:bCs/>
          <w:sz w:val="24"/>
          <w:szCs w:val="24"/>
        </w:rPr>
        <w:t>Surveillance Special Instructions:</w:t>
      </w:r>
    </w:p>
    <w:tbl>
      <w:tblPr>
        <w:tblStyle w:val="TableGridLight"/>
        <w:tblW w:w="5000" w:type="pct"/>
        <w:tblBorders>
          <w:top w:val="single" w:sz="4" w:space="0" w:color="FF967A" w:themeColor="accent6" w:themeTint="66"/>
          <w:left w:val="single" w:sz="4" w:space="0" w:color="FF967A" w:themeColor="accent6" w:themeTint="66"/>
          <w:bottom w:val="single" w:sz="4" w:space="0" w:color="FF967A" w:themeColor="accent6" w:themeTint="66"/>
          <w:right w:val="single" w:sz="4" w:space="0" w:color="FF967A" w:themeColor="accent6" w:themeTint="66"/>
          <w:insideH w:val="single" w:sz="4" w:space="0" w:color="FF967A" w:themeColor="accent6" w:themeTint="66"/>
          <w:insideV w:val="single" w:sz="4" w:space="0" w:color="FF967A" w:themeColor="accent6" w:themeTint="66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405"/>
        <w:gridCol w:w="7223"/>
      </w:tblGrid>
      <w:tr w:rsidR="008528F1" w:rsidRPr="004B2B3F" w14:paraId="18CB07DB" w14:textId="77777777" w:rsidTr="00E45E8A">
        <w:tc>
          <w:tcPr>
            <w:tcW w:w="1249" w:type="pct"/>
            <w:shd w:val="clear" w:color="auto" w:fill="FFCABC" w:themeFill="accent6" w:themeFillTint="33"/>
          </w:tcPr>
          <w:p w14:paraId="1B897580" w14:textId="77777777" w:rsidR="008528F1" w:rsidRPr="005266D1" w:rsidRDefault="008528F1" w:rsidP="002C3166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Hours Budgeted:</w:t>
            </w:r>
          </w:p>
        </w:tc>
        <w:tc>
          <w:tcPr>
            <w:tcW w:w="3751" w:type="pct"/>
            <w:shd w:val="clear" w:color="auto" w:fill="auto"/>
          </w:tcPr>
          <w:p w14:paraId="036D726A" w14:textId="77777777" w:rsidR="008528F1" w:rsidRPr="004B2B3F" w:rsidRDefault="008528F1" w:rsidP="002C3166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528F1" w:rsidRPr="004B2B3F" w14:paraId="112200D1" w14:textId="77777777" w:rsidTr="00E45E8A">
        <w:tc>
          <w:tcPr>
            <w:tcW w:w="1249" w:type="pct"/>
            <w:shd w:val="clear" w:color="auto" w:fill="FFCABC" w:themeFill="accent6" w:themeFillTint="33"/>
          </w:tcPr>
          <w:p w14:paraId="3FF90AA4" w14:textId="77777777" w:rsidR="008528F1" w:rsidRPr="005266D1" w:rsidRDefault="008528F1" w:rsidP="002C3166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pecific Hrs / Days:</w:t>
            </w:r>
          </w:p>
        </w:tc>
        <w:tc>
          <w:tcPr>
            <w:tcW w:w="3751" w:type="pct"/>
            <w:shd w:val="clear" w:color="auto" w:fill="auto"/>
          </w:tcPr>
          <w:p w14:paraId="501A0441" w14:textId="77777777" w:rsidR="008528F1" w:rsidRPr="004B2B3F" w:rsidRDefault="008528F1" w:rsidP="002C3166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528F1" w:rsidRPr="004B2B3F" w14:paraId="51119812" w14:textId="77777777" w:rsidTr="00E45E8A">
        <w:tc>
          <w:tcPr>
            <w:tcW w:w="1249" w:type="pct"/>
            <w:shd w:val="clear" w:color="auto" w:fill="FFCABC" w:themeFill="accent6" w:themeFillTint="33"/>
          </w:tcPr>
          <w:p w14:paraId="6086052D" w14:textId="77777777" w:rsidR="008528F1" w:rsidRPr="005266D1" w:rsidRDefault="008528F1" w:rsidP="002C3166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pecific Objectives:</w:t>
            </w:r>
          </w:p>
        </w:tc>
        <w:tc>
          <w:tcPr>
            <w:tcW w:w="3751" w:type="pct"/>
            <w:shd w:val="clear" w:color="auto" w:fill="auto"/>
          </w:tcPr>
          <w:p w14:paraId="1081727B" w14:textId="77777777" w:rsidR="008528F1" w:rsidRPr="004B2B3F" w:rsidRDefault="008528F1" w:rsidP="002C3166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528F1" w:rsidRPr="004B2B3F" w14:paraId="1F35D0A5" w14:textId="77777777" w:rsidTr="00E45E8A">
        <w:tc>
          <w:tcPr>
            <w:tcW w:w="1249" w:type="pct"/>
            <w:shd w:val="clear" w:color="auto" w:fill="FFCABC" w:themeFill="accent6" w:themeFillTint="33"/>
          </w:tcPr>
          <w:p w14:paraId="2B03DE01" w14:textId="77777777" w:rsidR="008528F1" w:rsidRDefault="008528F1" w:rsidP="002C3166">
            <w:pPr>
              <w:keepNext/>
              <w:keepLines/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ny Additional Information or Attachments:</w:t>
            </w:r>
          </w:p>
        </w:tc>
        <w:tc>
          <w:tcPr>
            <w:tcW w:w="3751" w:type="pct"/>
            <w:shd w:val="clear" w:color="auto" w:fill="auto"/>
          </w:tcPr>
          <w:p w14:paraId="4E68A2AE" w14:textId="77777777" w:rsidR="008528F1" w:rsidRPr="004B2B3F" w:rsidRDefault="008528F1" w:rsidP="002C3166">
            <w:pPr>
              <w:keepNext/>
              <w:keepLines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4E80A6B" w14:textId="77777777" w:rsidR="008528F1" w:rsidRPr="002E1A57" w:rsidRDefault="008528F1" w:rsidP="000B5779">
      <w:pPr>
        <w:rPr>
          <w:rFonts w:asciiTheme="minorHAnsi" w:hAnsiTheme="minorHAnsi" w:cstheme="minorHAnsi"/>
          <w:sz w:val="20"/>
          <w:szCs w:val="20"/>
        </w:rPr>
      </w:pPr>
    </w:p>
    <w:sectPr w:rsidR="008528F1" w:rsidRPr="002E1A57" w:rsidSect="000B45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836" w:right="1134" w:bottom="624" w:left="1134" w:header="426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74E43" w14:textId="77777777" w:rsidR="00447672" w:rsidRDefault="00447672" w:rsidP="00F46337">
      <w:r>
        <w:separator/>
      </w:r>
    </w:p>
  </w:endnote>
  <w:endnote w:type="continuationSeparator" w:id="0">
    <w:p w14:paraId="3C5A9AA2" w14:textId="77777777" w:rsidR="00447672" w:rsidRDefault="00447672" w:rsidP="00F46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4A20C" w14:textId="77777777" w:rsidR="00B75F95" w:rsidRDefault="00B75F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29278" w14:textId="63683BE6" w:rsidR="00E62BFD" w:rsidRPr="00B00A29" w:rsidRDefault="007420B5" w:rsidP="006377AA">
    <w:pPr>
      <w:pStyle w:val="Footer"/>
      <w:tabs>
        <w:tab w:val="clear" w:pos="4320"/>
        <w:tab w:val="clear" w:pos="8640"/>
        <w:tab w:val="right" w:pos="9638"/>
      </w:tabs>
      <w:rPr>
        <w:color w:val="002060"/>
      </w:rPr>
    </w:pPr>
    <w:r w:rsidRPr="007420B5">
      <w:tab/>
    </w:r>
    <w:sdt>
      <w:sdtPr>
        <w:rPr>
          <w:color w:val="002060"/>
        </w:rPr>
        <w:id w:val="-183043767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00206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B00A29">
              <w:rPr>
                <w:color w:val="002060"/>
              </w:rPr>
              <w:t xml:space="preserve">Page </w:t>
            </w:r>
            <w:r w:rsidRPr="00B00A29">
              <w:rPr>
                <w:color w:val="002060"/>
              </w:rPr>
              <w:fldChar w:fldCharType="begin"/>
            </w:r>
            <w:r w:rsidRPr="00B00A29">
              <w:rPr>
                <w:color w:val="002060"/>
              </w:rPr>
              <w:instrText xml:space="preserve"> PAGE </w:instrText>
            </w:r>
            <w:r w:rsidRPr="00B00A29">
              <w:rPr>
                <w:color w:val="002060"/>
              </w:rPr>
              <w:fldChar w:fldCharType="separate"/>
            </w:r>
            <w:r w:rsidRPr="00B00A29">
              <w:rPr>
                <w:noProof/>
                <w:color w:val="002060"/>
              </w:rPr>
              <w:t>2</w:t>
            </w:r>
            <w:r w:rsidRPr="00B00A29">
              <w:rPr>
                <w:color w:val="002060"/>
              </w:rPr>
              <w:fldChar w:fldCharType="end"/>
            </w:r>
            <w:r w:rsidRPr="00B00A29">
              <w:rPr>
                <w:color w:val="002060"/>
              </w:rPr>
              <w:t xml:space="preserve"> of </w:t>
            </w:r>
            <w:r w:rsidR="00063BEF" w:rsidRPr="00B00A29">
              <w:rPr>
                <w:color w:val="002060"/>
              </w:rPr>
              <w:fldChar w:fldCharType="begin"/>
            </w:r>
            <w:r w:rsidR="00063BEF" w:rsidRPr="00B00A29">
              <w:rPr>
                <w:color w:val="002060"/>
              </w:rPr>
              <w:instrText xml:space="preserve"> NUMPAGES  </w:instrText>
            </w:r>
            <w:r w:rsidR="00063BEF" w:rsidRPr="00B00A29">
              <w:rPr>
                <w:color w:val="002060"/>
              </w:rPr>
              <w:fldChar w:fldCharType="separate"/>
            </w:r>
            <w:r w:rsidRPr="00B00A29">
              <w:rPr>
                <w:noProof/>
                <w:color w:val="002060"/>
              </w:rPr>
              <w:t>2</w:t>
            </w:r>
            <w:r w:rsidR="00063BEF" w:rsidRPr="00B00A29">
              <w:rPr>
                <w:noProof/>
                <w:color w:val="00206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3B584" w14:textId="77777777" w:rsidR="00B75F95" w:rsidRDefault="00B75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2F04E" w14:textId="77777777" w:rsidR="00447672" w:rsidRDefault="00447672" w:rsidP="00F46337">
      <w:r>
        <w:separator/>
      </w:r>
    </w:p>
  </w:footnote>
  <w:footnote w:type="continuationSeparator" w:id="0">
    <w:p w14:paraId="5D6EC5B6" w14:textId="77777777" w:rsidR="00447672" w:rsidRDefault="00447672" w:rsidP="00F46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13A2F" w14:textId="77777777" w:rsidR="00B75F95" w:rsidRDefault="00B75F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21"/>
      <w:gridCol w:w="3107"/>
    </w:tblGrid>
    <w:tr w:rsidR="004F5A7B" w:rsidRPr="00C30CE1" w14:paraId="2EAAFD34" w14:textId="77777777" w:rsidTr="002F74E1">
      <w:tc>
        <w:tcPr>
          <w:tcW w:w="6521" w:type="dxa"/>
        </w:tcPr>
        <w:p w14:paraId="43FE5DBF" w14:textId="77CA89A8" w:rsidR="003A6FFF" w:rsidRPr="00C30CE1" w:rsidRDefault="003A6FFF" w:rsidP="00F46337">
          <w:pPr>
            <w:rPr>
              <w:rFonts w:asciiTheme="minorHAnsi" w:hAnsiTheme="minorHAnsi" w:cstheme="minorHAnsi"/>
              <w:sz w:val="20"/>
              <w:szCs w:val="20"/>
            </w:rPr>
          </w:pPr>
          <w:r w:rsidRPr="00C30CE1">
            <w:rPr>
              <w:rFonts w:asciiTheme="minorHAnsi" w:hAnsiTheme="minorHAnsi" w:cstheme="minorHAnsi"/>
              <w:noProof/>
              <w:sz w:val="20"/>
              <w:szCs w:val="20"/>
            </w:rPr>
            <w:drawing>
              <wp:inline distT="0" distB="0" distL="0" distR="0" wp14:anchorId="53BEFE3D" wp14:editId="36370513">
                <wp:extent cx="1352550" cy="933450"/>
                <wp:effectExtent l="0" t="0" r="0" b="0"/>
                <wp:docPr id="73" name="Picture 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2550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07" w:type="dxa"/>
        </w:tcPr>
        <w:p w14:paraId="4640F868" w14:textId="77777777" w:rsidR="006C4E02" w:rsidRPr="00C30CE1" w:rsidRDefault="006C4E02" w:rsidP="004F5A7B">
          <w:pPr>
            <w:rPr>
              <w:rFonts w:asciiTheme="minorHAnsi" w:hAnsiTheme="minorHAnsi" w:cstheme="minorHAnsi"/>
              <w:sz w:val="20"/>
              <w:szCs w:val="20"/>
            </w:rPr>
          </w:pPr>
        </w:p>
        <w:p w14:paraId="4715584E" w14:textId="6D7DECDB" w:rsidR="004F5A7B" w:rsidRPr="00C30CE1" w:rsidRDefault="004F5A7B" w:rsidP="004F5A7B">
          <w:pPr>
            <w:rPr>
              <w:rFonts w:asciiTheme="minorHAnsi" w:hAnsiTheme="minorHAnsi" w:cstheme="minorHAnsi"/>
              <w:sz w:val="20"/>
              <w:szCs w:val="20"/>
            </w:rPr>
          </w:pPr>
          <w:r w:rsidRPr="008C6342">
            <w:rPr>
              <w:rFonts w:asciiTheme="minorHAnsi" w:hAnsiTheme="minorHAnsi" w:cstheme="minorHAnsi"/>
              <w:b/>
              <w:bCs/>
              <w:sz w:val="20"/>
              <w:szCs w:val="20"/>
            </w:rPr>
            <w:t>Phone:</w:t>
          </w:r>
          <w:r w:rsidRPr="00C30CE1">
            <w:rPr>
              <w:rFonts w:asciiTheme="minorHAnsi" w:hAnsiTheme="minorHAnsi" w:cstheme="minorHAnsi"/>
              <w:sz w:val="20"/>
              <w:szCs w:val="20"/>
            </w:rPr>
            <w:tab/>
            <w:t>1300 66 33 77</w:t>
          </w:r>
        </w:p>
        <w:p w14:paraId="24905E88" w14:textId="2C523FD8" w:rsidR="00726A67" w:rsidRPr="00C30CE1" w:rsidRDefault="004F5A7B" w:rsidP="004F5A7B">
          <w:pPr>
            <w:rPr>
              <w:rFonts w:asciiTheme="minorHAnsi" w:hAnsiTheme="minorHAnsi" w:cstheme="minorHAnsi"/>
              <w:sz w:val="20"/>
              <w:szCs w:val="20"/>
            </w:rPr>
          </w:pPr>
          <w:r w:rsidRPr="008C6342">
            <w:rPr>
              <w:rFonts w:asciiTheme="minorHAnsi" w:hAnsiTheme="minorHAnsi" w:cstheme="minorHAnsi"/>
              <w:b/>
              <w:bCs/>
              <w:sz w:val="20"/>
              <w:szCs w:val="20"/>
            </w:rPr>
            <w:t>Email:</w:t>
          </w:r>
          <w:r w:rsidRPr="00C30CE1">
            <w:rPr>
              <w:rFonts w:asciiTheme="minorHAnsi" w:hAnsiTheme="minorHAnsi" w:cstheme="minorHAnsi"/>
              <w:sz w:val="20"/>
              <w:szCs w:val="20"/>
            </w:rPr>
            <w:tab/>
          </w:r>
          <w:hyperlink r:id="rId2" w:history="1">
            <w:r w:rsidR="00E909B5" w:rsidRPr="00C30CE1">
              <w:rPr>
                <w:rStyle w:val="Hyperlink"/>
                <w:rFonts w:asciiTheme="minorHAnsi" w:hAnsiTheme="minorHAnsi" w:cstheme="minorHAnsi"/>
                <w:sz w:val="20"/>
                <w:szCs w:val="20"/>
              </w:rPr>
              <w:t>office@huxleyhill.com.au</w:t>
            </w:r>
          </w:hyperlink>
        </w:p>
        <w:p w14:paraId="35F69C48" w14:textId="77777777" w:rsidR="006C4E02" w:rsidRPr="00C30CE1" w:rsidRDefault="006C4E02" w:rsidP="004F5A7B">
          <w:pPr>
            <w:rPr>
              <w:rFonts w:asciiTheme="minorHAnsi" w:hAnsiTheme="minorHAnsi" w:cstheme="minorHAnsi"/>
              <w:sz w:val="20"/>
              <w:szCs w:val="20"/>
            </w:rPr>
          </w:pPr>
        </w:p>
        <w:p w14:paraId="2BD80A44" w14:textId="77777777" w:rsidR="00B75F95" w:rsidRDefault="00B75F95" w:rsidP="004F5A7B">
          <w:pPr>
            <w:rPr>
              <w:rFonts w:asciiTheme="minorHAnsi" w:hAnsiTheme="minorHAnsi" w:cstheme="minorHAnsi"/>
              <w:sz w:val="20"/>
              <w:szCs w:val="20"/>
            </w:rPr>
          </w:pPr>
          <w:r w:rsidRPr="00B75F95">
            <w:rPr>
              <w:rFonts w:asciiTheme="minorHAnsi" w:hAnsiTheme="minorHAnsi" w:cstheme="minorHAnsi"/>
              <w:sz w:val="20"/>
              <w:szCs w:val="20"/>
            </w:rPr>
            <w:t>Level 8/350 Collins St</w:t>
          </w:r>
        </w:p>
        <w:p w14:paraId="105F2F6C" w14:textId="0C5ECC80" w:rsidR="00E909B5" w:rsidRPr="00C30CE1" w:rsidRDefault="00B75F95" w:rsidP="004F5A7B">
          <w:pPr>
            <w:rPr>
              <w:rFonts w:asciiTheme="minorHAnsi" w:hAnsiTheme="minorHAnsi" w:cstheme="minorHAnsi"/>
              <w:sz w:val="20"/>
              <w:szCs w:val="20"/>
            </w:rPr>
          </w:pPr>
          <w:r w:rsidRPr="00B75F95">
            <w:rPr>
              <w:rFonts w:asciiTheme="minorHAnsi" w:hAnsiTheme="minorHAnsi" w:cstheme="minorHAnsi"/>
              <w:sz w:val="20"/>
              <w:szCs w:val="20"/>
            </w:rPr>
            <w:t>Melbourne 3000</w:t>
          </w:r>
        </w:p>
      </w:tc>
    </w:tr>
  </w:tbl>
  <w:p w14:paraId="3F2B3676" w14:textId="50688D71" w:rsidR="00D85B0B" w:rsidRPr="002420BA" w:rsidRDefault="00C76461" w:rsidP="00CD24F4">
    <w:pPr>
      <w:pStyle w:val="Title"/>
      <w:spacing w:before="240"/>
      <w:jc w:val="center"/>
      <w:rPr>
        <w:rFonts w:asciiTheme="minorHAnsi" w:hAnsiTheme="minorHAnsi" w:cstheme="minorHAnsi"/>
        <w:b/>
        <w:bCs/>
        <w:sz w:val="36"/>
        <w:szCs w:val="36"/>
      </w:rPr>
    </w:pPr>
    <w:r w:rsidRPr="002420BA">
      <w:rPr>
        <w:rFonts w:asciiTheme="minorHAnsi" w:hAnsiTheme="minorHAnsi" w:cstheme="minorHAnsi"/>
        <w:b/>
        <w:bCs/>
        <w:sz w:val="36"/>
        <w:szCs w:val="36"/>
      </w:rPr>
      <w:t>I</w:t>
    </w:r>
    <w:r w:rsidR="006013DA" w:rsidRPr="002420BA">
      <w:rPr>
        <w:rFonts w:asciiTheme="minorHAnsi" w:hAnsiTheme="minorHAnsi" w:cstheme="minorHAnsi"/>
        <w:b/>
        <w:bCs/>
        <w:sz w:val="36"/>
        <w:szCs w:val="36"/>
      </w:rPr>
      <w:t>nvestigation Referral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309DB" w14:textId="77777777" w:rsidR="00B75F95" w:rsidRDefault="00B75F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EE741D"/>
    <w:multiLevelType w:val="hybridMultilevel"/>
    <w:tmpl w:val="97563A4C"/>
    <w:lvl w:ilvl="0" w:tplc="D0062F00">
      <w:start w:val="1"/>
      <w:numFmt w:val="bullet"/>
      <w:lvlRestart w:val="0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jQxMLAwNjUyMDRS0lEKTi0uzszPAykwNK8FAN2/eHEtAAAA"/>
  </w:docVars>
  <w:rsids>
    <w:rsidRoot w:val="00B07889"/>
    <w:rsid w:val="0000199B"/>
    <w:rsid w:val="00003921"/>
    <w:rsid w:val="00006CAF"/>
    <w:rsid w:val="000070E7"/>
    <w:rsid w:val="00012520"/>
    <w:rsid w:val="0001262C"/>
    <w:rsid w:val="0003057F"/>
    <w:rsid w:val="000438E1"/>
    <w:rsid w:val="000521DF"/>
    <w:rsid w:val="0005662A"/>
    <w:rsid w:val="00060369"/>
    <w:rsid w:val="00063BEF"/>
    <w:rsid w:val="00065A8A"/>
    <w:rsid w:val="000676A5"/>
    <w:rsid w:val="00075AE7"/>
    <w:rsid w:val="00077DA9"/>
    <w:rsid w:val="00081119"/>
    <w:rsid w:val="000A534F"/>
    <w:rsid w:val="000B217B"/>
    <w:rsid w:val="000B4554"/>
    <w:rsid w:val="000B4A2E"/>
    <w:rsid w:val="000B5779"/>
    <w:rsid w:val="000B77E3"/>
    <w:rsid w:val="000C34D4"/>
    <w:rsid w:val="000D7E3A"/>
    <w:rsid w:val="000E2CA4"/>
    <w:rsid w:val="000E3CC4"/>
    <w:rsid w:val="000E5060"/>
    <w:rsid w:val="000E5356"/>
    <w:rsid w:val="000E7442"/>
    <w:rsid w:val="000F0ACD"/>
    <w:rsid w:val="0010375E"/>
    <w:rsid w:val="00110BE4"/>
    <w:rsid w:val="00120066"/>
    <w:rsid w:val="0012068A"/>
    <w:rsid w:val="0012453C"/>
    <w:rsid w:val="00137AC9"/>
    <w:rsid w:val="00140333"/>
    <w:rsid w:val="0015566C"/>
    <w:rsid w:val="001563E3"/>
    <w:rsid w:val="00160D95"/>
    <w:rsid w:val="001622A7"/>
    <w:rsid w:val="00167A92"/>
    <w:rsid w:val="00175D97"/>
    <w:rsid w:val="001957BF"/>
    <w:rsid w:val="001B58B9"/>
    <w:rsid w:val="001D5189"/>
    <w:rsid w:val="001F5422"/>
    <w:rsid w:val="00204CE9"/>
    <w:rsid w:val="00215F69"/>
    <w:rsid w:val="0022026E"/>
    <w:rsid w:val="002269A0"/>
    <w:rsid w:val="002300B2"/>
    <w:rsid w:val="00233AE0"/>
    <w:rsid w:val="002420BA"/>
    <w:rsid w:val="002455CB"/>
    <w:rsid w:val="00253FD5"/>
    <w:rsid w:val="00274BAD"/>
    <w:rsid w:val="002B054E"/>
    <w:rsid w:val="002B3637"/>
    <w:rsid w:val="002D2663"/>
    <w:rsid w:val="002D3A61"/>
    <w:rsid w:val="002E1A57"/>
    <w:rsid w:val="002E1E03"/>
    <w:rsid w:val="002F29EC"/>
    <w:rsid w:val="002F74E1"/>
    <w:rsid w:val="0030524B"/>
    <w:rsid w:val="00326485"/>
    <w:rsid w:val="00330A0A"/>
    <w:rsid w:val="00331D78"/>
    <w:rsid w:val="00364CE5"/>
    <w:rsid w:val="00376DFC"/>
    <w:rsid w:val="00382B63"/>
    <w:rsid w:val="003A1010"/>
    <w:rsid w:val="003A2916"/>
    <w:rsid w:val="003A333F"/>
    <w:rsid w:val="003A6FFF"/>
    <w:rsid w:val="003D1ABF"/>
    <w:rsid w:val="003D4537"/>
    <w:rsid w:val="003F64DC"/>
    <w:rsid w:val="004079E3"/>
    <w:rsid w:val="00412946"/>
    <w:rsid w:val="00415B13"/>
    <w:rsid w:val="00430317"/>
    <w:rsid w:val="00440056"/>
    <w:rsid w:val="00440C10"/>
    <w:rsid w:val="00446F83"/>
    <w:rsid w:val="00447672"/>
    <w:rsid w:val="00452379"/>
    <w:rsid w:val="004620D9"/>
    <w:rsid w:val="00467C9E"/>
    <w:rsid w:val="00470485"/>
    <w:rsid w:val="004867BC"/>
    <w:rsid w:val="00486D4A"/>
    <w:rsid w:val="004942F8"/>
    <w:rsid w:val="004A0CA2"/>
    <w:rsid w:val="004B2B3F"/>
    <w:rsid w:val="004B2E17"/>
    <w:rsid w:val="004B4A1C"/>
    <w:rsid w:val="004B5621"/>
    <w:rsid w:val="004B5DD1"/>
    <w:rsid w:val="004C1319"/>
    <w:rsid w:val="004C7DCB"/>
    <w:rsid w:val="004D10B2"/>
    <w:rsid w:val="004E500D"/>
    <w:rsid w:val="004F5A7B"/>
    <w:rsid w:val="0050360C"/>
    <w:rsid w:val="00510CBA"/>
    <w:rsid w:val="00510EFD"/>
    <w:rsid w:val="0051557F"/>
    <w:rsid w:val="00516C64"/>
    <w:rsid w:val="0051768A"/>
    <w:rsid w:val="00525733"/>
    <w:rsid w:val="005266D1"/>
    <w:rsid w:val="00533F04"/>
    <w:rsid w:val="0054536E"/>
    <w:rsid w:val="00545A1D"/>
    <w:rsid w:val="00545F9E"/>
    <w:rsid w:val="00564E6F"/>
    <w:rsid w:val="005650D0"/>
    <w:rsid w:val="00577C62"/>
    <w:rsid w:val="00590C56"/>
    <w:rsid w:val="00595ED7"/>
    <w:rsid w:val="005A263A"/>
    <w:rsid w:val="005A5D85"/>
    <w:rsid w:val="005B49D9"/>
    <w:rsid w:val="005B5C11"/>
    <w:rsid w:val="005C0340"/>
    <w:rsid w:val="005C51AE"/>
    <w:rsid w:val="005D3CC3"/>
    <w:rsid w:val="005E0AB1"/>
    <w:rsid w:val="005E1E41"/>
    <w:rsid w:val="005F0EFE"/>
    <w:rsid w:val="005F3226"/>
    <w:rsid w:val="006013DA"/>
    <w:rsid w:val="00616DC2"/>
    <w:rsid w:val="00623D7D"/>
    <w:rsid w:val="00625867"/>
    <w:rsid w:val="00625FB1"/>
    <w:rsid w:val="00630778"/>
    <w:rsid w:val="00634B45"/>
    <w:rsid w:val="006377AA"/>
    <w:rsid w:val="0065106F"/>
    <w:rsid w:val="00654C25"/>
    <w:rsid w:val="006571CD"/>
    <w:rsid w:val="006659B2"/>
    <w:rsid w:val="00666C6D"/>
    <w:rsid w:val="00681569"/>
    <w:rsid w:val="00687C2D"/>
    <w:rsid w:val="006B0523"/>
    <w:rsid w:val="006B1207"/>
    <w:rsid w:val="006C4E02"/>
    <w:rsid w:val="006C69FD"/>
    <w:rsid w:val="006D698E"/>
    <w:rsid w:val="006E1E7B"/>
    <w:rsid w:val="006E3257"/>
    <w:rsid w:val="006E478C"/>
    <w:rsid w:val="006E4DB8"/>
    <w:rsid w:val="006E5BB7"/>
    <w:rsid w:val="0070289C"/>
    <w:rsid w:val="007035EA"/>
    <w:rsid w:val="007129B4"/>
    <w:rsid w:val="007241E9"/>
    <w:rsid w:val="00726A67"/>
    <w:rsid w:val="00727A1E"/>
    <w:rsid w:val="00727BFF"/>
    <w:rsid w:val="00735387"/>
    <w:rsid w:val="00735414"/>
    <w:rsid w:val="007420B5"/>
    <w:rsid w:val="007475AF"/>
    <w:rsid w:val="00772288"/>
    <w:rsid w:val="007757CC"/>
    <w:rsid w:val="00783667"/>
    <w:rsid w:val="0078701C"/>
    <w:rsid w:val="00787904"/>
    <w:rsid w:val="00792B26"/>
    <w:rsid w:val="00793587"/>
    <w:rsid w:val="007A1450"/>
    <w:rsid w:val="007A422E"/>
    <w:rsid w:val="007A6B77"/>
    <w:rsid w:val="007A7797"/>
    <w:rsid w:val="007B2B58"/>
    <w:rsid w:val="007E0CAD"/>
    <w:rsid w:val="007E3F80"/>
    <w:rsid w:val="007E6622"/>
    <w:rsid w:val="00804037"/>
    <w:rsid w:val="00810305"/>
    <w:rsid w:val="00816429"/>
    <w:rsid w:val="00827E23"/>
    <w:rsid w:val="00831BE5"/>
    <w:rsid w:val="00832B02"/>
    <w:rsid w:val="00835669"/>
    <w:rsid w:val="00840FCC"/>
    <w:rsid w:val="00850808"/>
    <w:rsid w:val="008528F1"/>
    <w:rsid w:val="00857D96"/>
    <w:rsid w:val="00864790"/>
    <w:rsid w:val="008733A1"/>
    <w:rsid w:val="008834C2"/>
    <w:rsid w:val="00887FA5"/>
    <w:rsid w:val="008A378B"/>
    <w:rsid w:val="008A3DFA"/>
    <w:rsid w:val="008C5BA0"/>
    <w:rsid w:val="008C6342"/>
    <w:rsid w:val="008D5F72"/>
    <w:rsid w:val="008E098A"/>
    <w:rsid w:val="008E1168"/>
    <w:rsid w:val="008F4245"/>
    <w:rsid w:val="00900421"/>
    <w:rsid w:val="00903126"/>
    <w:rsid w:val="00926B46"/>
    <w:rsid w:val="00933645"/>
    <w:rsid w:val="009413DA"/>
    <w:rsid w:val="009441F2"/>
    <w:rsid w:val="00945C8D"/>
    <w:rsid w:val="00947EB5"/>
    <w:rsid w:val="00962177"/>
    <w:rsid w:val="00966B11"/>
    <w:rsid w:val="00973FC8"/>
    <w:rsid w:val="0098093B"/>
    <w:rsid w:val="00983344"/>
    <w:rsid w:val="009A21F4"/>
    <w:rsid w:val="009A618C"/>
    <w:rsid w:val="009D1D33"/>
    <w:rsid w:val="009E0CCC"/>
    <w:rsid w:val="009E1002"/>
    <w:rsid w:val="009E1093"/>
    <w:rsid w:val="009F3429"/>
    <w:rsid w:val="00A0589C"/>
    <w:rsid w:val="00A4769A"/>
    <w:rsid w:val="00A76258"/>
    <w:rsid w:val="00A80BB2"/>
    <w:rsid w:val="00A86D44"/>
    <w:rsid w:val="00A87780"/>
    <w:rsid w:val="00A94D5B"/>
    <w:rsid w:val="00A96A58"/>
    <w:rsid w:val="00AA00D6"/>
    <w:rsid w:val="00AC42EE"/>
    <w:rsid w:val="00AE5442"/>
    <w:rsid w:val="00B00A29"/>
    <w:rsid w:val="00B05B21"/>
    <w:rsid w:val="00B07889"/>
    <w:rsid w:val="00B15765"/>
    <w:rsid w:val="00B27C7B"/>
    <w:rsid w:val="00B30158"/>
    <w:rsid w:val="00B35CF4"/>
    <w:rsid w:val="00B41A91"/>
    <w:rsid w:val="00B432B9"/>
    <w:rsid w:val="00B4564C"/>
    <w:rsid w:val="00B53346"/>
    <w:rsid w:val="00B53F2D"/>
    <w:rsid w:val="00B606C8"/>
    <w:rsid w:val="00B60CE0"/>
    <w:rsid w:val="00B66CB5"/>
    <w:rsid w:val="00B742A6"/>
    <w:rsid w:val="00B7477E"/>
    <w:rsid w:val="00B75F95"/>
    <w:rsid w:val="00B779E9"/>
    <w:rsid w:val="00B8635B"/>
    <w:rsid w:val="00BA666F"/>
    <w:rsid w:val="00BB2128"/>
    <w:rsid w:val="00BB6BCF"/>
    <w:rsid w:val="00BC101F"/>
    <w:rsid w:val="00BD0156"/>
    <w:rsid w:val="00BD3F7E"/>
    <w:rsid w:val="00BD4AB5"/>
    <w:rsid w:val="00BE0110"/>
    <w:rsid w:val="00BF5FBB"/>
    <w:rsid w:val="00C03B67"/>
    <w:rsid w:val="00C04D65"/>
    <w:rsid w:val="00C06B2F"/>
    <w:rsid w:val="00C1070A"/>
    <w:rsid w:val="00C107AE"/>
    <w:rsid w:val="00C14A19"/>
    <w:rsid w:val="00C16FF1"/>
    <w:rsid w:val="00C22B28"/>
    <w:rsid w:val="00C30CE1"/>
    <w:rsid w:val="00C37B1A"/>
    <w:rsid w:val="00C44B90"/>
    <w:rsid w:val="00C500B4"/>
    <w:rsid w:val="00C52FF8"/>
    <w:rsid w:val="00C6636E"/>
    <w:rsid w:val="00C76461"/>
    <w:rsid w:val="00C81A8D"/>
    <w:rsid w:val="00C825F2"/>
    <w:rsid w:val="00C82DEF"/>
    <w:rsid w:val="00C843AA"/>
    <w:rsid w:val="00C86715"/>
    <w:rsid w:val="00C96003"/>
    <w:rsid w:val="00C96987"/>
    <w:rsid w:val="00C97A5A"/>
    <w:rsid w:val="00CA0B96"/>
    <w:rsid w:val="00CA4F71"/>
    <w:rsid w:val="00CA5852"/>
    <w:rsid w:val="00CB7683"/>
    <w:rsid w:val="00CD0C3D"/>
    <w:rsid w:val="00CD24F4"/>
    <w:rsid w:val="00CD5FB7"/>
    <w:rsid w:val="00D11C77"/>
    <w:rsid w:val="00D143A5"/>
    <w:rsid w:val="00D26432"/>
    <w:rsid w:val="00D2725F"/>
    <w:rsid w:val="00D32D28"/>
    <w:rsid w:val="00D33BF8"/>
    <w:rsid w:val="00D44E92"/>
    <w:rsid w:val="00D50246"/>
    <w:rsid w:val="00D50F2B"/>
    <w:rsid w:val="00D5708E"/>
    <w:rsid w:val="00D623D8"/>
    <w:rsid w:val="00D66B1B"/>
    <w:rsid w:val="00D74C05"/>
    <w:rsid w:val="00D76AD2"/>
    <w:rsid w:val="00D83D95"/>
    <w:rsid w:val="00D85B0B"/>
    <w:rsid w:val="00D9516E"/>
    <w:rsid w:val="00D95DDF"/>
    <w:rsid w:val="00D97C68"/>
    <w:rsid w:val="00DA1E0E"/>
    <w:rsid w:val="00DA69AB"/>
    <w:rsid w:val="00DB0C2E"/>
    <w:rsid w:val="00DB33A4"/>
    <w:rsid w:val="00DB40F9"/>
    <w:rsid w:val="00DD0D59"/>
    <w:rsid w:val="00DE3188"/>
    <w:rsid w:val="00DF2105"/>
    <w:rsid w:val="00DF4DC0"/>
    <w:rsid w:val="00DF51F5"/>
    <w:rsid w:val="00E021AE"/>
    <w:rsid w:val="00E0456E"/>
    <w:rsid w:val="00E07DEA"/>
    <w:rsid w:val="00E25442"/>
    <w:rsid w:val="00E26923"/>
    <w:rsid w:val="00E305AB"/>
    <w:rsid w:val="00E3683E"/>
    <w:rsid w:val="00E449AF"/>
    <w:rsid w:val="00E45438"/>
    <w:rsid w:val="00E45E8A"/>
    <w:rsid w:val="00E554F4"/>
    <w:rsid w:val="00E56E8E"/>
    <w:rsid w:val="00E609E9"/>
    <w:rsid w:val="00E62BFD"/>
    <w:rsid w:val="00E66909"/>
    <w:rsid w:val="00E73812"/>
    <w:rsid w:val="00E82C8A"/>
    <w:rsid w:val="00E87E40"/>
    <w:rsid w:val="00E909B5"/>
    <w:rsid w:val="00EC60BC"/>
    <w:rsid w:val="00ED4461"/>
    <w:rsid w:val="00ED6E8B"/>
    <w:rsid w:val="00EE3781"/>
    <w:rsid w:val="00EF7C80"/>
    <w:rsid w:val="00F106D9"/>
    <w:rsid w:val="00F20930"/>
    <w:rsid w:val="00F35891"/>
    <w:rsid w:val="00F46337"/>
    <w:rsid w:val="00F61E0A"/>
    <w:rsid w:val="00F650F6"/>
    <w:rsid w:val="00F707CD"/>
    <w:rsid w:val="00F740B7"/>
    <w:rsid w:val="00F8393A"/>
    <w:rsid w:val="00F87CDF"/>
    <w:rsid w:val="00F9731D"/>
    <w:rsid w:val="00FA42EF"/>
    <w:rsid w:val="00FA64AC"/>
    <w:rsid w:val="00FB1D74"/>
    <w:rsid w:val="00FB20B5"/>
    <w:rsid w:val="00FB7756"/>
    <w:rsid w:val="00FC307B"/>
    <w:rsid w:val="00FE3388"/>
    <w:rsid w:val="00FE4B5F"/>
    <w:rsid w:val="00FF2F32"/>
    <w:rsid w:val="00FF58D7"/>
    <w:rsid w:val="00FF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14F46A"/>
  <w14:defaultImageDpi w14:val="0"/>
  <w15:docId w15:val="{C46EE9B2-270E-4BB6-B0D5-0FD50882E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0F9"/>
    <w:rPr>
      <w:rFonts w:ascii="Arial" w:hAnsi="Arial" w:cs="Arial"/>
      <w:sz w:val="18"/>
      <w:szCs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5442"/>
    <w:pPr>
      <w:keepNext/>
      <w:spacing w:before="240" w:after="60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E5442"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Arial" w:hAnsi="Arial" w:cs="Arial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 w:cs="Arial"/>
      <w:lang w:eastAsia="en-US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unhideWhenUsed/>
    <w:rsid w:val="00C81A8D"/>
    <w:rPr>
      <w:color w:val="808080"/>
    </w:rPr>
  </w:style>
  <w:style w:type="table" w:styleId="TableGridLight">
    <w:name w:val="Grid Table Light"/>
    <w:basedOn w:val="TableNormal"/>
    <w:uiPriority w:val="32"/>
    <w:qFormat/>
    <w:rsid w:val="003A6F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26A67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E5BB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5BB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huxleyhill.com.a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2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RCIAL SURVEY REQUEST</vt:lpstr>
    </vt:vector>
  </TitlesOfParts>
  <Company>Huxley Hill Group</Company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RCIAL SURVEY REQUEST</dc:title>
  <dc:subject/>
  <dc:creator>Jan Hill</dc:creator>
  <cp:keywords/>
  <dc:description/>
  <cp:lastModifiedBy>Garry Hollins</cp:lastModifiedBy>
  <cp:revision>183</cp:revision>
  <cp:lastPrinted>2021-04-07T03:25:00Z</cp:lastPrinted>
  <dcterms:created xsi:type="dcterms:W3CDTF">2021-09-04T06:23:00Z</dcterms:created>
  <dcterms:modified xsi:type="dcterms:W3CDTF">2021-10-05T02:34:00Z</dcterms:modified>
</cp:coreProperties>
</file>